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491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851"/>
        <w:gridCol w:w="4678"/>
      </w:tblGrid>
      <w:tr w:rsidR="00576505" w:rsidRPr="009A2F1F" w14:paraId="175B4FA0" w14:textId="77777777" w:rsidTr="004A6688">
        <w:tc>
          <w:tcPr>
            <w:tcW w:w="4962" w:type="dxa"/>
          </w:tcPr>
          <w:p w14:paraId="6D4EA890" w14:textId="5C2ECDAF" w:rsidR="00576505" w:rsidRPr="009A2F1F" w:rsidRDefault="00576505" w:rsidP="00901439">
            <w:pPr>
              <w:tabs>
                <w:tab w:val="left" w:pos="5268"/>
              </w:tabs>
              <w:spacing w:before="40" w:line="276" w:lineRule="auto"/>
              <w:ind w:left="-11" w:right="-113"/>
              <w:jc w:val="center"/>
              <w:rPr>
                <w:b/>
                <w:lang w:val="pt-BR"/>
              </w:rPr>
            </w:pPr>
            <w:r w:rsidRPr="009A2F1F">
              <w:rPr>
                <w:b/>
                <w:lang w:val="pt-BR"/>
              </w:rPr>
              <w:t>HỘI THÁNH TIN LÀNH VIỆT NAM (MN</w:t>
            </w:r>
            <w:r w:rsidR="003030B9" w:rsidRPr="009A2F1F">
              <w:rPr>
                <w:b/>
                <w:lang w:val="pt-BR"/>
              </w:rPr>
              <w:t>)</w:t>
            </w:r>
          </w:p>
          <w:p w14:paraId="7DA5856F" w14:textId="77777777" w:rsidR="00576505" w:rsidRPr="009A2F1F" w:rsidRDefault="00576505" w:rsidP="00901439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9A2F1F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9A2F1F" w:rsidRDefault="00576505" w:rsidP="00901439">
            <w:pPr>
              <w:spacing w:line="276" w:lineRule="auto"/>
              <w:jc w:val="center"/>
              <w:rPr>
                <w:b/>
                <w:lang w:val="pt-BR"/>
              </w:rPr>
            </w:pPr>
            <w:r w:rsidRPr="009A2F1F">
              <w:rPr>
                <w:b/>
                <w:lang w:val="pt-BR"/>
              </w:rPr>
              <w:t>BAN C</w:t>
            </w:r>
            <w:r w:rsidRPr="009A2F1F">
              <w:rPr>
                <w:b/>
                <w:lang w:val="vi-VN"/>
              </w:rPr>
              <w:t>Ơ ĐỐC GIÁO DỤC</w:t>
            </w:r>
          </w:p>
        </w:tc>
        <w:tc>
          <w:tcPr>
            <w:tcW w:w="851" w:type="dxa"/>
          </w:tcPr>
          <w:p w14:paraId="6F315E22" w14:textId="77777777" w:rsidR="00576505" w:rsidRPr="009A2F1F" w:rsidRDefault="00576505" w:rsidP="00901439">
            <w:pPr>
              <w:tabs>
                <w:tab w:val="left" w:pos="5268"/>
              </w:tabs>
              <w:spacing w:before="120" w:after="120" w:line="276" w:lineRule="auto"/>
              <w:jc w:val="both"/>
              <w:rPr>
                <w:i/>
                <w:lang w:val="pt-BR"/>
              </w:rPr>
            </w:pPr>
          </w:p>
        </w:tc>
        <w:tc>
          <w:tcPr>
            <w:tcW w:w="4678" w:type="dxa"/>
          </w:tcPr>
          <w:p w14:paraId="53F5357D" w14:textId="77777777" w:rsidR="00576505" w:rsidRPr="009A2F1F" w:rsidRDefault="00576505" w:rsidP="00901439">
            <w:pPr>
              <w:spacing w:after="120" w:line="276" w:lineRule="auto"/>
              <w:ind w:left="-119" w:right="-102"/>
              <w:rPr>
                <w:i/>
                <w:lang w:val="pt-BR"/>
              </w:rPr>
            </w:pPr>
            <w:r w:rsidRPr="009A2F1F">
              <w:rPr>
                <w:i/>
                <w:lang w:val="pt-BR"/>
              </w:rPr>
              <w:t>* Họ và tên: ________________________</w:t>
            </w:r>
          </w:p>
          <w:p w14:paraId="0111CF0F" w14:textId="77777777" w:rsidR="00576505" w:rsidRPr="009A2F1F" w:rsidRDefault="00576505" w:rsidP="00901439">
            <w:pPr>
              <w:tabs>
                <w:tab w:val="left" w:pos="5268"/>
              </w:tabs>
              <w:spacing w:before="120" w:after="120" w:line="276" w:lineRule="auto"/>
              <w:ind w:left="-119" w:right="-104"/>
              <w:rPr>
                <w:i/>
                <w:lang w:val="pt-BR"/>
              </w:rPr>
            </w:pPr>
            <w:r w:rsidRPr="009A2F1F">
              <w:rPr>
                <w:i/>
                <w:lang w:val="pt-BR"/>
              </w:rPr>
              <w:t>* Năm sinh: _________ ĐT: ___________</w:t>
            </w:r>
          </w:p>
          <w:p w14:paraId="23413357" w14:textId="77777777" w:rsidR="00576505" w:rsidRPr="009A2F1F" w:rsidRDefault="00576505" w:rsidP="00901439">
            <w:pPr>
              <w:tabs>
                <w:tab w:val="left" w:pos="5268"/>
              </w:tabs>
              <w:spacing w:after="120" w:line="276" w:lineRule="auto"/>
              <w:ind w:left="-119" w:right="-102"/>
              <w:rPr>
                <w:i/>
                <w:lang w:val="pt-BR"/>
              </w:rPr>
            </w:pPr>
            <w:r w:rsidRPr="009A2F1F">
              <w:rPr>
                <w:i/>
                <w:lang w:val="pt-BR"/>
              </w:rPr>
              <w:t>* Lớp TCN: ________________________</w:t>
            </w:r>
          </w:p>
        </w:tc>
      </w:tr>
    </w:tbl>
    <w:p w14:paraId="250A62E3" w14:textId="5257A0FB" w:rsidR="00576505" w:rsidRPr="009A2F1F" w:rsidRDefault="00852CAA" w:rsidP="00901439">
      <w:pPr>
        <w:spacing w:before="120" w:after="120" w:line="276" w:lineRule="auto"/>
        <w:jc w:val="center"/>
        <w:rPr>
          <w:b/>
          <w:lang w:val="pt-BR"/>
        </w:rPr>
      </w:pPr>
      <w:r w:rsidRPr="009A2F1F"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5772A37C">
                <wp:simplePos x="0" y="0"/>
                <wp:positionH relativeFrom="column">
                  <wp:posOffset>5245850</wp:posOffset>
                </wp:positionH>
                <wp:positionV relativeFrom="paragraph">
                  <wp:posOffset>38521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13.05pt;margin-top:3.05pt;width:64.5pt;height:61.1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9A2F1F"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073BB486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3EA53E31" w:rsidR="00576505" w:rsidRPr="00D54D8F" w:rsidRDefault="00B403B0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07246C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9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4.1pt;margin-top:1.65pt;width:64.5pt;height:61.1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3EA53E31" w:rsidR="00576505" w:rsidRPr="00D54D8F" w:rsidRDefault="00B403B0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07246C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9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9A2F1F">
        <w:rPr>
          <w:b/>
          <w:lang w:val="pt-BR"/>
        </w:rPr>
        <w:t>LỜI SỐNG HẰNG NGÀY</w:t>
      </w:r>
    </w:p>
    <w:p w14:paraId="74B839E1" w14:textId="7741BB9F" w:rsidR="003205B4" w:rsidRPr="009A2F1F" w:rsidRDefault="00576505" w:rsidP="00901439">
      <w:pPr>
        <w:tabs>
          <w:tab w:val="left" w:pos="2552"/>
        </w:tabs>
        <w:spacing w:line="276" w:lineRule="auto"/>
        <w:rPr>
          <w:b/>
          <w:lang w:val="pt-BR"/>
        </w:rPr>
      </w:pPr>
      <w:r w:rsidRPr="009A2F1F">
        <w:rPr>
          <w:lang w:val="pt-BR"/>
        </w:rPr>
        <w:tab/>
      </w:r>
      <w:r w:rsidRPr="009A2F1F">
        <w:sym w:font="Wingdings" w:char="F0B1"/>
      </w:r>
      <w:r w:rsidRPr="009A2F1F">
        <w:rPr>
          <w:b/>
          <w:i/>
          <w:lang w:val="pt-BR"/>
        </w:rPr>
        <w:t xml:space="preserve"> </w:t>
      </w:r>
      <w:r w:rsidRPr="009A2F1F">
        <w:rPr>
          <w:b/>
          <w:lang w:val="pt-BR"/>
        </w:rPr>
        <w:t xml:space="preserve">Kinh Thánh: </w:t>
      </w:r>
      <w:r w:rsidR="004B0E43" w:rsidRPr="009A2F1F">
        <w:rPr>
          <w:b/>
          <w:lang w:val="pt-BR"/>
        </w:rPr>
        <w:t xml:space="preserve">Giê-rê-mi </w:t>
      </w:r>
      <w:r w:rsidR="001F0A57">
        <w:rPr>
          <w:b/>
          <w:lang w:val="pt-BR"/>
        </w:rPr>
        <w:t>47 - 52</w:t>
      </w:r>
    </w:p>
    <w:p w14:paraId="4C95B574" w14:textId="70BA1A4B" w:rsidR="00576505" w:rsidRPr="00281301" w:rsidRDefault="00576505" w:rsidP="00901439">
      <w:pPr>
        <w:tabs>
          <w:tab w:val="left" w:pos="2552"/>
        </w:tabs>
        <w:spacing w:line="276" w:lineRule="auto"/>
        <w:rPr>
          <w:lang w:val="pt-BR"/>
        </w:rPr>
      </w:pPr>
      <w:r w:rsidRPr="009A2F1F">
        <w:rPr>
          <w:b/>
          <w:lang w:val="pt-BR"/>
        </w:rPr>
        <w:tab/>
      </w:r>
      <w:r w:rsidRPr="009A2F1F">
        <w:sym w:font="Wingdings" w:char="F0B1"/>
      </w:r>
      <w:r w:rsidRPr="00281301">
        <w:rPr>
          <w:b/>
          <w:i/>
          <w:lang w:val="pt-BR"/>
        </w:rPr>
        <w:t xml:space="preserve"> </w:t>
      </w:r>
      <w:r w:rsidRPr="00281301">
        <w:rPr>
          <w:b/>
          <w:lang w:val="pt-BR"/>
        </w:rPr>
        <w:t xml:space="preserve">Thời gian: </w:t>
      </w:r>
      <w:r w:rsidRPr="00281301">
        <w:rPr>
          <w:lang w:val="pt-BR"/>
        </w:rPr>
        <w:t xml:space="preserve">Từ ngày </w:t>
      </w:r>
      <w:r w:rsidR="00E1751F" w:rsidRPr="00281301">
        <w:rPr>
          <w:b/>
          <w:lang w:val="pt-BR"/>
        </w:rPr>
        <w:t>1</w:t>
      </w:r>
      <w:r w:rsidR="001F0A57" w:rsidRPr="00281301">
        <w:rPr>
          <w:b/>
          <w:lang w:val="pt-BR"/>
        </w:rPr>
        <w:t>9</w:t>
      </w:r>
      <w:r w:rsidR="00461293" w:rsidRPr="00281301">
        <w:rPr>
          <w:b/>
          <w:lang w:val="pt-BR"/>
        </w:rPr>
        <w:t>.0</w:t>
      </w:r>
      <w:r w:rsidR="001F0A57" w:rsidRPr="00281301">
        <w:rPr>
          <w:b/>
          <w:lang w:val="pt-BR"/>
        </w:rPr>
        <w:t>7</w:t>
      </w:r>
      <w:r w:rsidRPr="00281301">
        <w:rPr>
          <w:b/>
          <w:lang w:val="pt-BR"/>
        </w:rPr>
        <w:t xml:space="preserve">.2026 – </w:t>
      </w:r>
      <w:r w:rsidR="00E1751F" w:rsidRPr="00281301">
        <w:rPr>
          <w:b/>
          <w:lang w:val="pt-BR"/>
        </w:rPr>
        <w:t>2</w:t>
      </w:r>
      <w:r w:rsidR="001F0A57" w:rsidRPr="00281301">
        <w:rPr>
          <w:b/>
          <w:lang w:val="pt-BR"/>
        </w:rPr>
        <w:t>6</w:t>
      </w:r>
      <w:r w:rsidR="00DB055A" w:rsidRPr="00281301">
        <w:rPr>
          <w:b/>
          <w:lang w:val="pt-BR"/>
        </w:rPr>
        <w:t>.0</w:t>
      </w:r>
      <w:r w:rsidR="001F0A57" w:rsidRPr="00281301">
        <w:rPr>
          <w:b/>
          <w:lang w:val="pt-BR"/>
        </w:rPr>
        <w:t>7</w:t>
      </w:r>
      <w:r w:rsidRPr="00281301">
        <w:rPr>
          <w:b/>
          <w:lang w:val="pt-BR"/>
        </w:rPr>
        <w:t>.2026</w:t>
      </w:r>
    </w:p>
    <w:p w14:paraId="265EFCCB" w14:textId="77777777" w:rsidR="00576505" w:rsidRPr="009A2F1F" w:rsidRDefault="00576505" w:rsidP="00901439">
      <w:pPr>
        <w:tabs>
          <w:tab w:val="left" w:pos="1620"/>
        </w:tabs>
        <w:spacing w:line="276" w:lineRule="auto"/>
        <w:rPr>
          <w:b/>
          <w:bCs/>
          <w:lang w:val="pt-BR"/>
        </w:rPr>
      </w:pPr>
    </w:p>
    <w:p w14:paraId="2514CB38" w14:textId="23C28620" w:rsidR="00576505" w:rsidRPr="009A2F1F" w:rsidRDefault="00576505" w:rsidP="00901439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after="120" w:line="276" w:lineRule="auto"/>
        <w:rPr>
          <w:bCs/>
          <w:u w:val="single"/>
          <w:lang w:val="es-ES_tradnl"/>
        </w:rPr>
      </w:pPr>
      <w:r w:rsidRPr="009A2F1F">
        <w:rPr>
          <w:b/>
          <w:bCs/>
          <w:u w:val="single"/>
          <w:lang w:val="es-ES_tradnl"/>
        </w:rPr>
        <w:t>I. Đọc Kinh Thánh</w:t>
      </w:r>
      <w:r w:rsidRPr="009A2F1F">
        <w:rPr>
          <w:bCs/>
          <w:i/>
          <w:lang w:val="es-ES_tradnl"/>
        </w:rPr>
        <w:t xml:space="preserve">: Hãy khoanh tròn những đoạn Kinh Thánh quý vị đã đọc xong trong tuần này: </w:t>
      </w:r>
    </w:p>
    <w:p w14:paraId="000B7829" w14:textId="195D2B8C" w:rsidR="00083AFE" w:rsidRPr="009A2F1F" w:rsidRDefault="00083AFE" w:rsidP="00901439">
      <w:pPr>
        <w:tabs>
          <w:tab w:val="left" w:pos="1134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after="120" w:line="276" w:lineRule="auto"/>
        <w:rPr>
          <w:bCs/>
          <w:u w:val="single"/>
          <w:lang w:val="es-ES_tradnl"/>
        </w:rPr>
      </w:pPr>
      <w:r w:rsidRPr="00281301">
        <w:rPr>
          <w:lang w:val="pt-BR"/>
        </w:rPr>
        <w:tab/>
      </w:r>
      <w:hyperlink r:id="rId6" w:anchor="1" w:history="1">
        <w:r w:rsidR="001A3DE7" w:rsidRPr="009A2F1F">
          <w:rPr>
            <w:b/>
            <w:lang w:val="pt-BR"/>
          </w:rPr>
          <w:t>Giê-rê-mi</w:t>
        </w:r>
      </w:hyperlink>
      <w:r w:rsidRPr="009A2F1F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9A2F1F">
        <w:rPr>
          <w:rStyle w:val="Hyperlink"/>
          <w:b/>
          <w:bCs/>
          <w:color w:val="auto"/>
          <w:u w:val="none"/>
          <w:lang w:val="es-ES_tradnl"/>
        </w:rPr>
        <w:tab/>
      </w:r>
      <w:r w:rsidR="0007246C">
        <w:rPr>
          <w:rStyle w:val="Hyperlink"/>
          <w:b/>
          <w:bCs/>
          <w:color w:val="auto"/>
          <w:u w:val="none"/>
          <w:lang w:val="es-ES_tradnl"/>
        </w:rPr>
        <w:t>47</w:t>
      </w:r>
      <w:r w:rsidRPr="009A2F1F">
        <w:rPr>
          <w:rStyle w:val="Hyperlink"/>
          <w:b/>
          <w:bCs/>
          <w:color w:val="auto"/>
          <w:u w:val="none"/>
          <w:lang w:val="es-ES_tradnl"/>
        </w:rPr>
        <w:t>,</w:t>
      </w:r>
      <w:r w:rsidRPr="009A2F1F">
        <w:rPr>
          <w:rStyle w:val="Hyperlink"/>
          <w:b/>
          <w:bCs/>
          <w:color w:val="auto"/>
          <w:u w:val="none"/>
          <w:lang w:val="es-ES_tradnl"/>
        </w:rPr>
        <w:tab/>
      </w:r>
      <w:r w:rsidR="0007246C">
        <w:rPr>
          <w:rStyle w:val="Hyperlink"/>
          <w:b/>
          <w:bCs/>
          <w:color w:val="auto"/>
          <w:u w:val="none"/>
          <w:lang w:val="es-ES_tradnl"/>
        </w:rPr>
        <w:t>48</w:t>
      </w:r>
      <w:r w:rsidRPr="009A2F1F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9A2F1F">
        <w:rPr>
          <w:rStyle w:val="Hyperlink"/>
          <w:b/>
          <w:bCs/>
          <w:color w:val="auto"/>
          <w:u w:val="none"/>
          <w:lang w:val="es-ES_tradnl"/>
        </w:rPr>
        <w:tab/>
      </w:r>
      <w:r w:rsidR="0007246C">
        <w:rPr>
          <w:rStyle w:val="Hyperlink"/>
          <w:b/>
          <w:bCs/>
          <w:color w:val="auto"/>
          <w:u w:val="none"/>
          <w:lang w:val="es-ES_tradnl"/>
        </w:rPr>
        <w:t>49</w:t>
      </w:r>
      <w:r w:rsidRPr="009A2F1F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9A2F1F">
        <w:rPr>
          <w:rStyle w:val="Hyperlink"/>
          <w:b/>
          <w:bCs/>
          <w:color w:val="auto"/>
          <w:u w:val="none"/>
          <w:lang w:val="es-ES_tradnl"/>
        </w:rPr>
        <w:tab/>
      </w:r>
      <w:r w:rsidR="0007246C">
        <w:rPr>
          <w:rStyle w:val="Hyperlink"/>
          <w:b/>
          <w:bCs/>
          <w:color w:val="auto"/>
          <w:u w:val="none"/>
          <w:lang w:val="es-ES_tradnl"/>
        </w:rPr>
        <w:t>50</w:t>
      </w:r>
      <w:r w:rsidRPr="009A2F1F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9A2F1F">
        <w:rPr>
          <w:rStyle w:val="Hyperlink"/>
          <w:b/>
          <w:bCs/>
          <w:color w:val="auto"/>
          <w:u w:val="none"/>
          <w:lang w:val="es-ES_tradnl"/>
        </w:rPr>
        <w:tab/>
      </w:r>
      <w:r w:rsidR="0007246C">
        <w:rPr>
          <w:rStyle w:val="Hyperlink"/>
          <w:b/>
          <w:bCs/>
          <w:color w:val="auto"/>
          <w:u w:val="none"/>
          <w:lang w:val="es-ES_tradnl"/>
        </w:rPr>
        <w:t xml:space="preserve">51, </w:t>
      </w:r>
      <w:r w:rsidR="0007246C">
        <w:rPr>
          <w:rStyle w:val="Hyperlink"/>
          <w:b/>
          <w:bCs/>
          <w:color w:val="auto"/>
          <w:u w:val="none"/>
          <w:lang w:val="es-ES_tradnl"/>
        </w:rPr>
        <w:tab/>
        <w:t>52</w:t>
      </w:r>
      <w:r w:rsidR="00F61517" w:rsidRPr="009A2F1F">
        <w:rPr>
          <w:rStyle w:val="Hyperlink"/>
          <w:b/>
          <w:bCs/>
          <w:color w:val="auto"/>
          <w:u w:val="none"/>
          <w:lang w:val="es-ES_tradnl"/>
        </w:rPr>
        <w:t>.</w:t>
      </w:r>
    </w:p>
    <w:p w14:paraId="29C4E429" w14:textId="5CCA6A81" w:rsidR="00576505" w:rsidRPr="009A2F1F" w:rsidRDefault="00576505" w:rsidP="00901439">
      <w:pPr>
        <w:spacing w:line="276" w:lineRule="auto"/>
        <w:jc w:val="both"/>
        <w:rPr>
          <w:bCs/>
          <w:lang w:val="es-ES_tradnl"/>
        </w:rPr>
      </w:pPr>
      <w:r w:rsidRPr="009A2F1F">
        <w:rPr>
          <w:b/>
          <w:bCs/>
          <w:u w:val="single"/>
          <w:lang w:val="es-ES_tradnl"/>
        </w:rPr>
        <w:t>II. Thực hiện theo yêu cầu của từng câu sau và cho biết địa chỉ đầy đủ, cụ thể</w:t>
      </w:r>
      <w:r w:rsidRPr="009A2F1F">
        <w:rPr>
          <w:bCs/>
          <w:lang w:val="es-ES_tradnl"/>
        </w:rPr>
        <w:t xml:space="preserve">: </w:t>
      </w:r>
    </w:p>
    <w:p w14:paraId="2CAF36BF" w14:textId="7908B465" w:rsidR="00801ABC" w:rsidRPr="00281301" w:rsidRDefault="00801ABC" w:rsidP="00437A47">
      <w:pPr>
        <w:pStyle w:val="ListParagraph"/>
        <w:numPr>
          <w:ilvl w:val="0"/>
          <w:numId w:val="34"/>
        </w:numPr>
        <w:tabs>
          <w:tab w:val="left" w:pos="360"/>
        </w:tabs>
        <w:spacing w:line="276" w:lineRule="auto"/>
        <w:ind w:left="567"/>
        <w:rPr>
          <w:lang w:val="es-ES_tradnl"/>
        </w:rPr>
      </w:pPr>
      <w:r w:rsidRPr="00281301">
        <w:rPr>
          <w:b/>
          <w:bCs/>
          <w:lang w:val="es-ES_tradnl"/>
        </w:rPr>
        <w:t>Khi tiên tri Giê-rê-mi viết vào sách các tai nạn sẽ đến với Ba-by-lôn, ông đã dặn Sê-ra-gia làm gì sau khi đọc xong cuốn sách đó tại Ba-by-lôn?</w:t>
      </w:r>
    </w:p>
    <w:p w14:paraId="65141950" w14:textId="2B838EC6" w:rsidR="00801ABC" w:rsidRPr="00281301" w:rsidRDefault="00801ABC" w:rsidP="00437A47">
      <w:pPr>
        <w:pStyle w:val="NormalWeb"/>
        <w:numPr>
          <w:ilvl w:val="0"/>
          <w:numId w:val="39"/>
        </w:numPr>
        <w:spacing w:before="0" w:beforeAutospacing="0" w:after="0" w:afterAutospacing="0"/>
        <w:ind w:left="851" w:hanging="284"/>
        <w:rPr>
          <w:lang w:val="es-ES_tradnl"/>
        </w:rPr>
      </w:pPr>
      <w:r w:rsidRPr="00281301">
        <w:rPr>
          <w:lang w:val="es-ES_tradnl"/>
        </w:rPr>
        <w:t xml:space="preserve">Chôn cuốn sách dưới nền cung điện của vua Ba-by-lôn. </w:t>
      </w:r>
    </w:p>
    <w:p w14:paraId="02463445" w14:textId="6FF86458" w:rsidR="00801ABC" w:rsidRPr="00281301" w:rsidRDefault="00801ABC" w:rsidP="00437A47">
      <w:pPr>
        <w:pStyle w:val="NormalWeb"/>
        <w:numPr>
          <w:ilvl w:val="0"/>
          <w:numId w:val="39"/>
        </w:numPr>
        <w:spacing w:before="0" w:beforeAutospacing="0" w:after="0" w:afterAutospacing="0"/>
        <w:ind w:left="851" w:hanging="284"/>
        <w:rPr>
          <w:lang w:val="es-ES_tradnl"/>
        </w:rPr>
      </w:pPr>
      <w:r w:rsidRPr="00281301">
        <w:rPr>
          <w:lang w:val="es-ES_tradnl"/>
        </w:rPr>
        <w:t xml:space="preserve">Cột vào sách một cục đá và ném xuống giữa sông Ơ-phơ-rát. </w:t>
      </w:r>
    </w:p>
    <w:p w14:paraId="44DB9A90" w14:textId="272E788F" w:rsidR="00801ABC" w:rsidRPr="00281301" w:rsidRDefault="00801ABC" w:rsidP="00437A47">
      <w:pPr>
        <w:pStyle w:val="NormalWeb"/>
        <w:numPr>
          <w:ilvl w:val="0"/>
          <w:numId w:val="39"/>
        </w:numPr>
        <w:spacing w:before="0" w:beforeAutospacing="0" w:after="0" w:afterAutospacing="0"/>
        <w:ind w:left="851" w:hanging="284"/>
        <w:rPr>
          <w:lang w:val="es-ES_tradnl"/>
        </w:rPr>
      </w:pPr>
      <w:r w:rsidRPr="00281301">
        <w:rPr>
          <w:lang w:val="es-ES_tradnl"/>
        </w:rPr>
        <w:t xml:space="preserve">Đốt cuốn sách bằng lửa trước mặt các quan trưởng Canh-đê. </w:t>
      </w:r>
    </w:p>
    <w:p w14:paraId="58D401CC" w14:textId="3CD3D1B4" w:rsidR="00801ABC" w:rsidRPr="00281301" w:rsidRDefault="00801ABC" w:rsidP="00437A47">
      <w:pPr>
        <w:pStyle w:val="NormalWeb"/>
        <w:numPr>
          <w:ilvl w:val="0"/>
          <w:numId w:val="39"/>
        </w:numPr>
        <w:spacing w:before="0" w:beforeAutospacing="0" w:after="0" w:afterAutospacing="0"/>
        <w:ind w:left="851" w:hanging="284"/>
        <w:rPr>
          <w:lang w:val="es-ES_tradnl"/>
        </w:rPr>
      </w:pPr>
      <w:r w:rsidRPr="00281301">
        <w:rPr>
          <w:lang w:val="es-ES_tradnl"/>
        </w:rPr>
        <w:t xml:space="preserve">Đem cuốn sách trở về và cất giấu trong đền thờ tại Giê-ru-sa-lem. </w:t>
      </w:r>
    </w:p>
    <w:p w14:paraId="5855C2BA" w14:textId="5EE12841" w:rsidR="00801ABC" w:rsidRPr="00281301" w:rsidRDefault="008106AE" w:rsidP="008106AE">
      <w:pPr>
        <w:pStyle w:val="NormalWeb"/>
        <w:tabs>
          <w:tab w:val="left" w:leader="dot" w:pos="9639"/>
        </w:tabs>
        <w:spacing w:before="0" w:beforeAutospacing="0" w:after="0" w:afterAutospacing="0"/>
        <w:ind w:left="567"/>
        <w:rPr>
          <w:lang w:val="es-ES_tradnl"/>
        </w:rPr>
      </w:pPr>
      <w:r w:rsidRPr="00281301">
        <w:rPr>
          <w:bCs/>
          <w:lang w:val="es-ES_tradnl"/>
        </w:rPr>
        <w:t xml:space="preserve">Kinh Thánh: </w:t>
      </w:r>
      <w:r w:rsidRPr="00281301">
        <w:rPr>
          <w:bCs/>
          <w:lang w:val="es-ES_tradnl"/>
        </w:rPr>
        <w:tab/>
      </w:r>
    </w:p>
    <w:p w14:paraId="6D1C4EAE" w14:textId="7ED229B7" w:rsidR="00801ABC" w:rsidRPr="00281301" w:rsidRDefault="00801ABC" w:rsidP="00437A47">
      <w:pPr>
        <w:pStyle w:val="NormalWeb"/>
        <w:spacing w:before="0" w:beforeAutospacing="0" w:after="0" w:afterAutospacing="0"/>
        <w:ind w:left="567" w:hanging="283"/>
        <w:rPr>
          <w:lang w:val="es-ES_tradnl"/>
        </w:rPr>
      </w:pPr>
      <w:r w:rsidRPr="00281301">
        <w:rPr>
          <w:b/>
          <w:bCs/>
          <w:lang w:val="es-ES_tradnl"/>
        </w:rPr>
        <w:t>2.  Vua Giu-đa nào sau đây đã bị vua Ba-by-lôn bắt giam trong ngục, nhưng về sau được vua kế vị của Ba-by-lôn (Ê-vinh-Mê-rô-đác) tha ra, đổi áo tù và cho ngồi ăn chung bàn trọn đời?</w:t>
      </w:r>
    </w:p>
    <w:p w14:paraId="19504485" w14:textId="77777777" w:rsidR="008106AE" w:rsidRPr="00281301" w:rsidRDefault="008106AE" w:rsidP="008106AE">
      <w:pPr>
        <w:pStyle w:val="NormalWeb"/>
        <w:numPr>
          <w:ilvl w:val="0"/>
          <w:numId w:val="41"/>
        </w:numPr>
        <w:spacing w:before="0" w:beforeAutospacing="0" w:after="0" w:afterAutospacing="0"/>
        <w:ind w:left="851" w:hanging="284"/>
        <w:rPr>
          <w:lang w:val="es-ES_tradnl"/>
        </w:rPr>
        <w:sectPr w:rsidR="008106AE" w:rsidRPr="00281301" w:rsidSect="00F62A73">
          <w:type w:val="continuous"/>
          <w:pgSz w:w="11906" w:h="16838" w:code="9"/>
          <w:pgMar w:top="1440" w:right="1080" w:bottom="1440" w:left="1080" w:header="431" w:footer="431" w:gutter="0"/>
          <w:cols w:space="1026"/>
          <w:docGrid w:linePitch="360"/>
        </w:sectPr>
      </w:pPr>
    </w:p>
    <w:p w14:paraId="0A704AFA" w14:textId="49428E0C" w:rsidR="00944EA2" w:rsidRDefault="00801ABC" w:rsidP="008106AE">
      <w:pPr>
        <w:pStyle w:val="NormalWeb"/>
        <w:numPr>
          <w:ilvl w:val="0"/>
          <w:numId w:val="41"/>
        </w:numPr>
        <w:spacing w:before="0" w:beforeAutospacing="0" w:after="0" w:afterAutospacing="0"/>
        <w:ind w:left="851" w:hanging="284"/>
      </w:pPr>
      <w:r>
        <w:t xml:space="preserve">Sê-đê-kia </w:t>
      </w:r>
    </w:p>
    <w:p w14:paraId="3D3FB272" w14:textId="41FC99B5" w:rsidR="00944EA2" w:rsidRDefault="00801ABC" w:rsidP="008106AE">
      <w:pPr>
        <w:pStyle w:val="NormalWeb"/>
        <w:numPr>
          <w:ilvl w:val="0"/>
          <w:numId w:val="41"/>
        </w:numPr>
        <w:spacing w:before="0" w:beforeAutospacing="0" w:after="0" w:afterAutospacing="0"/>
        <w:ind w:left="851" w:hanging="284"/>
      </w:pPr>
      <w:r>
        <w:t xml:space="preserve">Giê-hô-gia-kim </w:t>
      </w:r>
    </w:p>
    <w:p w14:paraId="519B0742" w14:textId="12A19663" w:rsidR="00944EA2" w:rsidRDefault="00801ABC" w:rsidP="008106AE">
      <w:pPr>
        <w:pStyle w:val="NormalWeb"/>
        <w:numPr>
          <w:ilvl w:val="0"/>
          <w:numId w:val="41"/>
        </w:numPr>
        <w:spacing w:before="0" w:beforeAutospacing="0" w:after="0" w:afterAutospacing="0"/>
        <w:ind w:left="851" w:hanging="284"/>
      </w:pPr>
      <w:r>
        <w:t xml:space="preserve">Giê-hô-gia-kin </w:t>
      </w:r>
    </w:p>
    <w:p w14:paraId="50A3B62C" w14:textId="77777777" w:rsidR="000C65E8" w:rsidRDefault="00801ABC" w:rsidP="008106AE">
      <w:pPr>
        <w:pStyle w:val="NormalWeb"/>
        <w:numPr>
          <w:ilvl w:val="0"/>
          <w:numId w:val="41"/>
        </w:numPr>
        <w:spacing w:before="0" w:beforeAutospacing="0" w:after="0" w:afterAutospacing="0"/>
        <w:ind w:left="851" w:hanging="284"/>
      </w:pPr>
      <w:r>
        <w:t xml:space="preserve">Ma-na-se </w:t>
      </w:r>
    </w:p>
    <w:p w14:paraId="2BDA61C8" w14:textId="77777777" w:rsidR="008106AE" w:rsidRDefault="008106AE" w:rsidP="00437A47">
      <w:pPr>
        <w:pStyle w:val="NormalWeb"/>
        <w:spacing w:before="0" w:beforeAutospacing="0" w:after="0" w:afterAutospacing="0"/>
        <w:ind w:left="851"/>
        <w:rPr>
          <w:b/>
          <w:bCs/>
        </w:rPr>
        <w:sectPr w:rsidR="008106AE" w:rsidSect="008106AE">
          <w:type w:val="continuous"/>
          <w:pgSz w:w="11906" w:h="16838" w:code="9"/>
          <w:pgMar w:top="1440" w:right="1080" w:bottom="1440" w:left="1080" w:header="431" w:footer="431" w:gutter="0"/>
          <w:cols w:num="2" w:space="1026"/>
          <w:docGrid w:linePitch="360"/>
        </w:sectPr>
      </w:pPr>
    </w:p>
    <w:p w14:paraId="0762FFAC" w14:textId="14C35049" w:rsidR="00801ABC" w:rsidRPr="00165CF0" w:rsidRDefault="00165CF0" w:rsidP="00165CF0">
      <w:pPr>
        <w:pStyle w:val="NormalWeb"/>
        <w:tabs>
          <w:tab w:val="left" w:leader="dot" w:pos="9746"/>
        </w:tabs>
        <w:spacing w:before="0" w:beforeAutospacing="0" w:after="0" w:afterAutospacing="0"/>
        <w:ind w:left="567"/>
      </w:pPr>
      <w:r w:rsidRPr="00165CF0">
        <w:rPr>
          <w:bCs/>
        </w:rPr>
        <w:t xml:space="preserve">Kinh Thánh: </w:t>
      </w:r>
      <w:r w:rsidRPr="00165CF0">
        <w:rPr>
          <w:bCs/>
        </w:rPr>
        <w:tab/>
      </w:r>
    </w:p>
    <w:p w14:paraId="06387861" w14:textId="33554559" w:rsidR="00165CF0" w:rsidRPr="000F13A8" w:rsidRDefault="00801ABC" w:rsidP="00165CF0">
      <w:pPr>
        <w:pStyle w:val="NormalWeb"/>
        <w:numPr>
          <w:ilvl w:val="0"/>
          <w:numId w:val="43"/>
        </w:numPr>
        <w:spacing w:before="0" w:beforeAutospacing="0" w:after="0" w:afterAutospacing="0"/>
        <w:ind w:left="567" w:hanging="283"/>
        <w:rPr>
          <w:b/>
        </w:rPr>
      </w:pPr>
      <w:r w:rsidRPr="000F13A8">
        <w:rPr>
          <w:b/>
        </w:rPr>
        <w:t xml:space="preserve">Hãy nối tên các dân tộc/thành phố ở </w:t>
      </w:r>
      <w:r w:rsidRPr="000F13A8">
        <w:rPr>
          <w:b/>
          <w:bCs/>
        </w:rPr>
        <w:t>Cột A</w:t>
      </w:r>
      <w:r w:rsidRPr="000F13A8">
        <w:rPr>
          <w:b/>
        </w:rPr>
        <w:t xml:space="preserve"> với lời tiên tri/mô tả cụ thể về họ ở </w:t>
      </w:r>
      <w:r w:rsidRPr="000F13A8">
        <w:rPr>
          <w:b/>
          <w:bCs/>
        </w:rPr>
        <w:t>Cột B</w:t>
      </w:r>
      <w:r w:rsidR="00354893" w:rsidRPr="000F13A8">
        <w:rPr>
          <w:b/>
          <w:bCs/>
        </w:rPr>
        <w:t>. Trưng dẫn địa chỉ cho từng đáp án</w:t>
      </w:r>
    </w:p>
    <w:p w14:paraId="4FEB7463" w14:textId="05681D4B" w:rsidR="00801ABC" w:rsidRDefault="00801ABC" w:rsidP="00165CF0">
      <w:pPr>
        <w:pStyle w:val="NormalWeb"/>
        <w:spacing w:before="0" w:beforeAutospacing="0" w:after="0" w:afterAutospacing="0"/>
        <w:ind w:left="720"/>
      </w:pPr>
      <w:r>
        <w:t xml:space="preserve"> </w:t>
      </w:r>
    </w:p>
    <w:tbl>
      <w:tblPr>
        <w:tblStyle w:val="TableGrid1"/>
        <w:tblW w:w="9124" w:type="dxa"/>
        <w:tblInd w:w="704" w:type="dxa"/>
        <w:tblLook w:val="04A0" w:firstRow="1" w:lastRow="0" w:firstColumn="1" w:lastColumn="0" w:noHBand="0" w:noVBand="1"/>
      </w:tblPr>
      <w:tblGrid>
        <w:gridCol w:w="2263"/>
        <w:gridCol w:w="997"/>
        <w:gridCol w:w="5864"/>
      </w:tblGrid>
      <w:tr w:rsidR="0004573A" w14:paraId="34E1DCFE" w14:textId="77777777" w:rsidTr="00B93695">
        <w:trPr>
          <w:trHeight w:val="506"/>
        </w:trPr>
        <w:tc>
          <w:tcPr>
            <w:tcW w:w="2263" w:type="dxa"/>
            <w:tcBorders>
              <w:right w:val="single" w:sz="4" w:space="0" w:color="auto"/>
            </w:tcBorders>
            <w:vAlign w:val="center"/>
            <w:hideMark/>
          </w:tcPr>
          <w:p w14:paraId="16DCD59B" w14:textId="77777777" w:rsidR="0004573A" w:rsidRDefault="0004573A" w:rsidP="0004573A">
            <w:pPr>
              <w:jc w:val="center"/>
            </w:pPr>
            <w:r>
              <w:rPr>
                <w:rStyle w:val="Strong"/>
              </w:rPr>
              <w:t>Cột A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2302CA" w14:textId="77777777" w:rsidR="0004573A" w:rsidRDefault="0004573A" w:rsidP="0004573A">
            <w:pPr>
              <w:rPr>
                <w:rStyle w:val="Strong"/>
              </w:rPr>
            </w:pPr>
          </w:p>
        </w:tc>
        <w:tc>
          <w:tcPr>
            <w:tcW w:w="5864" w:type="dxa"/>
            <w:tcBorders>
              <w:left w:val="single" w:sz="4" w:space="0" w:color="auto"/>
            </w:tcBorders>
            <w:vAlign w:val="center"/>
            <w:hideMark/>
          </w:tcPr>
          <w:p w14:paraId="30FB5468" w14:textId="37FA7338" w:rsidR="0004573A" w:rsidRDefault="0004573A" w:rsidP="00580E63">
            <w:pPr>
              <w:jc w:val="center"/>
            </w:pPr>
            <w:r>
              <w:rPr>
                <w:rStyle w:val="Strong"/>
              </w:rPr>
              <w:t>Cột B</w:t>
            </w:r>
          </w:p>
        </w:tc>
      </w:tr>
      <w:tr w:rsidR="0004573A" w14:paraId="40F19878" w14:textId="77777777" w:rsidTr="00B93695">
        <w:trPr>
          <w:trHeight w:val="596"/>
        </w:trPr>
        <w:tc>
          <w:tcPr>
            <w:tcW w:w="2263" w:type="dxa"/>
            <w:tcBorders>
              <w:right w:val="single" w:sz="4" w:space="0" w:color="auto"/>
            </w:tcBorders>
            <w:vAlign w:val="center"/>
            <w:hideMark/>
          </w:tcPr>
          <w:p w14:paraId="57E7D37D" w14:textId="77777777" w:rsidR="0004573A" w:rsidRDefault="0004573A" w:rsidP="000A5C40">
            <w:pPr>
              <w:pStyle w:val="NormalWeb"/>
              <w:spacing w:before="0" w:beforeAutospacing="0" w:after="0" w:afterAutospacing="0"/>
            </w:pPr>
            <w:r>
              <w:rPr>
                <w:b/>
                <w:bCs/>
              </w:rPr>
              <w:t>1. Người Phi-li-tin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6B1546" w14:textId="77777777" w:rsidR="0004573A" w:rsidRDefault="0004573A" w:rsidP="000A5C40">
            <w:pPr>
              <w:pStyle w:val="NormalWeb"/>
              <w:spacing w:before="0" w:beforeAutospacing="0" w:after="0" w:afterAutospacing="0"/>
              <w:ind w:left="300"/>
            </w:pPr>
          </w:p>
        </w:tc>
        <w:tc>
          <w:tcPr>
            <w:tcW w:w="5864" w:type="dxa"/>
            <w:tcBorders>
              <w:left w:val="single" w:sz="4" w:space="0" w:color="auto"/>
            </w:tcBorders>
            <w:hideMark/>
          </w:tcPr>
          <w:p w14:paraId="73A94CBB" w14:textId="402EB1E3" w:rsidR="0004573A" w:rsidRDefault="0004573A" w:rsidP="00437A47">
            <w:pPr>
              <w:pStyle w:val="NormalWeb"/>
              <w:numPr>
                <w:ilvl w:val="0"/>
                <w:numId w:val="44"/>
              </w:numPr>
              <w:spacing w:before="0" w:beforeAutospacing="0" w:after="0" w:afterAutospacing="0"/>
              <w:ind w:left="300" w:hanging="300"/>
            </w:pPr>
            <w:r>
              <w:t xml:space="preserve">Bị quở trách vì vô chừng kiêu ngạo, xấc xược, rượu đứng cặn chưa từng bị rót qua bình khác. </w:t>
            </w:r>
          </w:p>
        </w:tc>
      </w:tr>
      <w:tr w:rsidR="0004573A" w14:paraId="5B8227E8" w14:textId="77777777" w:rsidTr="00B93695">
        <w:trPr>
          <w:trHeight w:val="690"/>
        </w:trPr>
        <w:tc>
          <w:tcPr>
            <w:tcW w:w="2263" w:type="dxa"/>
            <w:tcBorders>
              <w:right w:val="single" w:sz="4" w:space="0" w:color="auto"/>
            </w:tcBorders>
            <w:vAlign w:val="center"/>
            <w:hideMark/>
          </w:tcPr>
          <w:p w14:paraId="0F731B39" w14:textId="77777777" w:rsidR="0004573A" w:rsidRDefault="0004573A" w:rsidP="000A5C40">
            <w:pPr>
              <w:pStyle w:val="NormalWeb"/>
              <w:spacing w:before="0" w:beforeAutospacing="0" w:after="0" w:afterAutospacing="0"/>
            </w:pPr>
            <w:r>
              <w:rPr>
                <w:b/>
                <w:bCs/>
              </w:rPr>
              <w:t>2. Dân Mô-áp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468743" w14:textId="77777777" w:rsidR="0004573A" w:rsidRDefault="0004573A" w:rsidP="000A5C40">
            <w:pPr>
              <w:pStyle w:val="NormalWeb"/>
              <w:spacing w:before="0" w:beforeAutospacing="0" w:after="0" w:afterAutospacing="0"/>
              <w:ind w:left="300"/>
            </w:pPr>
          </w:p>
        </w:tc>
        <w:tc>
          <w:tcPr>
            <w:tcW w:w="5864" w:type="dxa"/>
            <w:tcBorders>
              <w:left w:val="single" w:sz="4" w:space="0" w:color="auto"/>
            </w:tcBorders>
            <w:hideMark/>
          </w:tcPr>
          <w:p w14:paraId="4DE81533" w14:textId="591C0707" w:rsidR="0004573A" w:rsidRDefault="0004573A" w:rsidP="00437A47">
            <w:pPr>
              <w:pStyle w:val="NormalWeb"/>
              <w:numPr>
                <w:ilvl w:val="0"/>
                <w:numId w:val="44"/>
              </w:numPr>
              <w:spacing w:before="0" w:beforeAutospacing="0" w:after="0" w:afterAutospacing="0"/>
              <w:ind w:left="300" w:hanging="300"/>
            </w:pPr>
            <w:r>
              <w:t xml:space="preserve">Được ví như một cái chén vàng trong tay Đức Giê-hô-va làm cho cả đất say, nhưng sẽ thình lình sụp đổ. </w:t>
            </w:r>
          </w:p>
        </w:tc>
      </w:tr>
      <w:tr w:rsidR="0004573A" w14:paraId="02AEFF8E" w14:textId="77777777" w:rsidTr="00B93695">
        <w:trPr>
          <w:trHeight w:val="559"/>
        </w:trPr>
        <w:tc>
          <w:tcPr>
            <w:tcW w:w="2263" w:type="dxa"/>
            <w:tcBorders>
              <w:right w:val="single" w:sz="4" w:space="0" w:color="auto"/>
            </w:tcBorders>
            <w:vAlign w:val="center"/>
            <w:hideMark/>
          </w:tcPr>
          <w:p w14:paraId="2B41DC14" w14:textId="77777777" w:rsidR="0004573A" w:rsidRDefault="0004573A" w:rsidP="000A5C40">
            <w:pPr>
              <w:pStyle w:val="NormalWeb"/>
              <w:spacing w:before="0" w:beforeAutospacing="0" w:after="0" w:afterAutospacing="0"/>
            </w:pPr>
            <w:r>
              <w:rPr>
                <w:b/>
                <w:bCs/>
              </w:rPr>
              <w:t>3. Dân Ê-đôm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47B4E4" w14:textId="77777777" w:rsidR="0004573A" w:rsidRDefault="0004573A" w:rsidP="000A5C40">
            <w:pPr>
              <w:pStyle w:val="NormalWeb"/>
              <w:spacing w:before="0" w:beforeAutospacing="0" w:after="0" w:afterAutospacing="0"/>
              <w:ind w:left="300"/>
            </w:pPr>
          </w:p>
        </w:tc>
        <w:tc>
          <w:tcPr>
            <w:tcW w:w="5864" w:type="dxa"/>
            <w:tcBorders>
              <w:left w:val="single" w:sz="4" w:space="0" w:color="auto"/>
            </w:tcBorders>
            <w:hideMark/>
          </w:tcPr>
          <w:p w14:paraId="18A4BB38" w14:textId="63BFE882" w:rsidR="0004573A" w:rsidRDefault="0004573A" w:rsidP="00437A47">
            <w:pPr>
              <w:pStyle w:val="NormalWeb"/>
              <w:numPr>
                <w:ilvl w:val="0"/>
                <w:numId w:val="44"/>
              </w:numPr>
              <w:spacing w:before="0" w:beforeAutospacing="0" w:after="0" w:afterAutospacing="0"/>
              <w:ind w:left="300" w:hanging="300"/>
            </w:pPr>
            <w:r>
              <w:t xml:space="preserve">Bị đoán phạt bởi những luồng sóng từ phương bắc nhảy lên như sông vỡ bờ làm ngập đất. </w:t>
            </w:r>
          </w:p>
        </w:tc>
      </w:tr>
      <w:tr w:rsidR="0004573A" w14:paraId="58182109" w14:textId="77777777" w:rsidTr="00B93695">
        <w:trPr>
          <w:trHeight w:val="553"/>
        </w:trPr>
        <w:tc>
          <w:tcPr>
            <w:tcW w:w="2263" w:type="dxa"/>
            <w:tcBorders>
              <w:right w:val="single" w:sz="4" w:space="0" w:color="auto"/>
            </w:tcBorders>
            <w:vAlign w:val="center"/>
            <w:hideMark/>
          </w:tcPr>
          <w:p w14:paraId="0E8EA482" w14:textId="77777777" w:rsidR="0004573A" w:rsidRDefault="0004573A" w:rsidP="000A5C40">
            <w:pPr>
              <w:pStyle w:val="NormalWeb"/>
              <w:spacing w:before="0" w:beforeAutospacing="0" w:after="0" w:afterAutospacing="0"/>
            </w:pPr>
            <w:r>
              <w:rPr>
                <w:b/>
                <w:bCs/>
              </w:rPr>
              <w:t>4. Thành Ba-by-lôn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2AF573" w14:textId="77777777" w:rsidR="0004573A" w:rsidRDefault="0004573A" w:rsidP="000A5C40">
            <w:pPr>
              <w:pStyle w:val="NormalWeb"/>
              <w:spacing w:before="0" w:beforeAutospacing="0" w:after="0" w:afterAutospacing="0"/>
              <w:ind w:left="300"/>
            </w:pPr>
          </w:p>
        </w:tc>
        <w:tc>
          <w:tcPr>
            <w:tcW w:w="5864" w:type="dxa"/>
            <w:tcBorders>
              <w:left w:val="single" w:sz="4" w:space="0" w:color="auto"/>
            </w:tcBorders>
            <w:hideMark/>
          </w:tcPr>
          <w:p w14:paraId="1149D25E" w14:textId="5DF37DB8" w:rsidR="0004573A" w:rsidRDefault="0004573A" w:rsidP="00437A47">
            <w:pPr>
              <w:pStyle w:val="NormalWeb"/>
              <w:numPr>
                <w:ilvl w:val="0"/>
                <w:numId w:val="44"/>
              </w:numPr>
              <w:spacing w:before="0" w:beforeAutospacing="0" w:after="0" w:afterAutospacing="0"/>
              <w:ind w:left="300" w:hanging="300"/>
            </w:pPr>
            <w:r>
              <w:t xml:space="preserve">Tự cao choán trên đỉnh núi và lót ổ cao như chim ưng, nhưng sẽ bị Đức Giê-hô-va làm cho rớt xuống. </w:t>
            </w:r>
          </w:p>
        </w:tc>
      </w:tr>
    </w:tbl>
    <w:p w14:paraId="30B83BA6" w14:textId="33A39502" w:rsidR="00801ABC" w:rsidRDefault="00801ABC" w:rsidP="00354893">
      <w:pPr>
        <w:pStyle w:val="NormalWeb"/>
        <w:tabs>
          <w:tab w:val="left" w:leader="dot" w:pos="9746"/>
        </w:tabs>
        <w:spacing w:before="0" w:beforeAutospacing="0" w:after="0" w:afterAutospacing="0"/>
        <w:ind w:left="720"/>
      </w:pPr>
      <w:r>
        <w:rPr>
          <w:b/>
          <w:bCs/>
        </w:rPr>
        <w:t>Đáp án</w:t>
      </w:r>
      <w:r w:rsidR="00526CBE">
        <w:rPr>
          <w:b/>
          <w:bCs/>
        </w:rPr>
        <w:t>:</w:t>
      </w:r>
      <w:r w:rsidR="00901814">
        <w:t xml:space="preserve"> </w:t>
      </w:r>
      <w:r w:rsidR="00354893">
        <w:tab/>
      </w:r>
      <w:r w:rsidR="00354893">
        <w:tab/>
      </w:r>
    </w:p>
    <w:p w14:paraId="1DAA21E9" w14:textId="438466FE" w:rsidR="00526CBE" w:rsidRPr="00F71CC2" w:rsidRDefault="00B613F5" w:rsidP="00437A47">
      <w:pPr>
        <w:pStyle w:val="NormalWeb"/>
        <w:numPr>
          <w:ilvl w:val="0"/>
          <w:numId w:val="43"/>
        </w:numPr>
        <w:spacing w:before="0" w:beforeAutospacing="0" w:after="0" w:afterAutospacing="0"/>
        <w:rPr>
          <w:b/>
        </w:rPr>
      </w:pPr>
      <w:r w:rsidRPr="00F71CC2">
        <w:rPr>
          <w:b/>
        </w:rPr>
        <w:t xml:space="preserve">Tìm </w:t>
      </w:r>
      <w:r w:rsidR="00901814" w:rsidRPr="00F71CC2">
        <w:rPr>
          <w:b/>
        </w:rPr>
        <w:t xml:space="preserve">và ghi lại </w:t>
      </w:r>
      <w:r w:rsidRPr="00F71CC2">
        <w:rPr>
          <w:b/>
        </w:rPr>
        <w:t>câu Kinh Thánh có dữ kiện sau:</w:t>
      </w:r>
      <w:r w:rsidR="0023550F" w:rsidRPr="00F71CC2">
        <w:rPr>
          <w:b/>
        </w:rPr>
        <w:t xml:space="preserve"> </w:t>
      </w:r>
    </w:p>
    <w:p w14:paraId="55256225" w14:textId="7EDD9E26" w:rsidR="0023550F" w:rsidRDefault="0023550F" w:rsidP="00437A47">
      <w:pPr>
        <w:pStyle w:val="NormalWeb"/>
        <w:spacing w:before="0" w:beforeAutospacing="0" w:after="0" w:afterAutospacing="0"/>
        <w:ind w:left="720"/>
      </w:pPr>
      <w:r>
        <w:t>“….tìm …không có ….tha tội …”</w:t>
      </w:r>
    </w:p>
    <w:p w14:paraId="44622E7A" w14:textId="05C0176B" w:rsidR="00B613F5" w:rsidRDefault="00901814" w:rsidP="00901814">
      <w:pPr>
        <w:pStyle w:val="NormalWeb"/>
        <w:tabs>
          <w:tab w:val="left" w:leader="dot" w:pos="9746"/>
        </w:tabs>
        <w:spacing w:before="0" w:beforeAutospacing="0" w:after="0" w:afterAutospacing="0"/>
        <w:ind w:left="720"/>
        <w:rPr>
          <w:color w:val="333333"/>
          <w:sz w:val="26"/>
          <w:szCs w:val="26"/>
          <w:shd w:val="clear" w:color="auto" w:fill="FFFFFF"/>
        </w:rPr>
      </w:pPr>
      <w:r>
        <w:rPr>
          <w:color w:val="333333"/>
          <w:sz w:val="26"/>
          <w:szCs w:val="26"/>
          <w:shd w:val="clear" w:color="auto" w:fill="FFFFFF"/>
        </w:rPr>
        <w:t xml:space="preserve">Kinh Thánh: </w:t>
      </w:r>
      <w:r>
        <w:rPr>
          <w:color w:val="333333"/>
          <w:sz w:val="26"/>
          <w:szCs w:val="26"/>
          <w:shd w:val="clear" w:color="auto" w:fill="FFFFFF"/>
        </w:rPr>
        <w:tab/>
      </w:r>
    </w:p>
    <w:p w14:paraId="354F23A3" w14:textId="62AD6CD2" w:rsidR="00901814" w:rsidRDefault="00901814" w:rsidP="00901814">
      <w:pPr>
        <w:pStyle w:val="NormalWeb"/>
        <w:tabs>
          <w:tab w:val="left" w:leader="dot" w:pos="9746"/>
        </w:tabs>
        <w:spacing w:before="0" w:beforeAutospacing="0" w:after="0" w:afterAutospacing="0"/>
        <w:ind w:left="720"/>
        <w:rPr>
          <w:color w:val="333333"/>
          <w:sz w:val="26"/>
          <w:szCs w:val="26"/>
          <w:shd w:val="clear" w:color="auto" w:fill="FFFFFF"/>
        </w:rPr>
      </w:pPr>
      <w:r>
        <w:rPr>
          <w:color w:val="333333"/>
          <w:sz w:val="26"/>
          <w:szCs w:val="26"/>
          <w:shd w:val="clear" w:color="auto" w:fill="FFFFFF"/>
        </w:rPr>
        <w:tab/>
      </w:r>
    </w:p>
    <w:p w14:paraId="32349998" w14:textId="25BACB0F" w:rsidR="00901814" w:rsidRDefault="00901814" w:rsidP="00901814">
      <w:pPr>
        <w:pStyle w:val="NormalWeb"/>
        <w:tabs>
          <w:tab w:val="left" w:leader="dot" w:pos="9746"/>
        </w:tabs>
        <w:spacing w:before="0" w:beforeAutospacing="0" w:after="0" w:afterAutospacing="0"/>
        <w:ind w:left="720"/>
        <w:rPr>
          <w:color w:val="333333"/>
          <w:sz w:val="26"/>
          <w:szCs w:val="26"/>
          <w:shd w:val="clear" w:color="auto" w:fill="FFFFFF"/>
        </w:rPr>
      </w:pPr>
      <w:r>
        <w:rPr>
          <w:color w:val="333333"/>
          <w:sz w:val="26"/>
          <w:szCs w:val="26"/>
          <w:shd w:val="clear" w:color="auto" w:fill="FFFFFF"/>
        </w:rPr>
        <w:tab/>
      </w:r>
    </w:p>
    <w:p w14:paraId="60F3E97F" w14:textId="4F9015CA" w:rsidR="00F74DCB" w:rsidRPr="000F13A8" w:rsidRDefault="00762799" w:rsidP="00437A47">
      <w:pPr>
        <w:pStyle w:val="ListParagraph"/>
        <w:numPr>
          <w:ilvl w:val="0"/>
          <w:numId w:val="43"/>
        </w:numPr>
        <w:tabs>
          <w:tab w:val="left" w:pos="360"/>
        </w:tabs>
        <w:spacing w:line="276" w:lineRule="auto"/>
        <w:rPr>
          <w:b/>
        </w:rPr>
      </w:pPr>
      <w:r w:rsidRPr="000F13A8">
        <w:rPr>
          <w:b/>
        </w:rPr>
        <w:t xml:space="preserve">Giải các ô chữ </w:t>
      </w:r>
      <w:r w:rsidR="000A1A8E" w:rsidRPr="000F13A8">
        <w:rPr>
          <w:b/>
        </w:rPr>
        <w:t xml:space="preserve"> hàng ngang, tìm ô chữ hàng dọc. Chép lại câu KT của ô hàng dọc</w:t>
      </w:r>
    </w:p>
    <w:p w14:paraId="0DF816A8" w14:textId="1818D1E2" w:rsidR="00F71CC2" w:rsidRPr="00F71CC2" w:rsidRDefault="00F71CC2" w:rsidP="00F71CC2">
      <w:pPr>
        <w:pStyle w:val="Heading3"/>
        <w:ind w:left="567"/>
        <w:rPr>
          <w:rFonts w:ascii="Times New Roman" w:hAnsi="Times New Roman" w:cs="Times New Roman"/>
          <w:b/>
          <w:noProof w:val="0"/>
          <w:color w:val="000000" w:themeColor="text1"/>
          <w:sz w:val="22"/>
          <w:szCs w:val="22"/>
        </w:rPr>
      </w:pPr>
      <w:r w:rsidRPr="00F71CC2">
        <w:rPr>
          <w:rFonts w:ascii="Times New Roman" w:hAnsi="Times New Roman" w:cs="Times New Roman"/>
          <w:b/>
          <w:color w:val="000000" w:themeColor="text1"/>
          <w:sz w:val="22"/>
          <w:szCs w:val="22"/>
        </w:rPr>
        <w:lastRenderedPageBreak/>
        <w:t xml:space="preserve">CÂU HỎI </w:t>
      </w:r>
      <w:r w:rsidR="00C06D1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HO Ô CHỮ </w:t>
      </w:r>
      <w:r w:rsidRPr="00F71CC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HÀNG NGANG</w:t>
      </w:r>
    </w:p>
    <w:p w14:paraId="0189D9B7" w14:textId="1AF7E0E0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Tên vùng đất của người mà Đức Giê-hô-va phán tiên tri v</w:t>
      </w:r>
      <w:r w:rsidR="000A1A8E">
        <w:rPr>
          <w:sz w:val="22"/>
          <w:szCs w:val="22"/>
        </w:rPr>
        <w:t>ề sự suy sụp cùng với Ba-by-lôn?</w:t>
      </w:r>
    </w:p>
    <w:p w14:paraId="2071FB2D" w14:textId="02C73B4C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 xml:space="preserve">Vật phẩm được ví như Mô-áp thuở trẻ: "vốn yên lặng, như đứng cặn, chưa từ bình nầy rót qua bình khác". </w:t>
      </w:r>
    </w:p>
    <w:p w14:paraId="4FBDC1F1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Tên một thành của Mô-áp bị trở nên hoang vu theo lời mở đầu tiên tri nghịch cùng họ.</w:t>
      </w:r>
    </w:p>
    <w:p w14:paraId="3DC622AA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Thành phố của người Phi-li-tin mà Pha-ra-ôn chưa đánh trước khi lời tiên tri được ban ra.</w:t>
      </w:r>
    </w:p>
    <w:p w14:paraId="752CA953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Địa danh  nào có các dòng nước đều nên hoang vu khiến người ta từ Hết-bôn phải kêu la thảm thiết?</w:t>
      </w:r>
    </w:p>
    <w:p w14:paraId="4D68BFA0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Thành phố nào của Mô-áp nơi người ta mưu hại họ và nói rằng: "Hãy đến, hủy diệt dân nầy"?</w:t>
      </w:r>
    </w:p>
    <w:p w14:paraId="468C3B4F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  <w:tab w:val="num" w:pos="851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 xml:space="preserve">Dân tộc nào mà Đức Giê-hô-va hỏi: "Y-sơ-ra-ên há chẳng có con trai sao? Há chẳng có con kế tự sao?". </w:t>
      </w:r>
    </w:p>
    <w:p w14:paraId="0CCC2BE8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Tên vật dụng được được đề cập trong câu Kinh Thánh “</w:t>
      </w:r>
      <w:r w:rsidRPr="00F71CC2">
        <w:rPr>
          <w:color w:val="333333"/>
          <w:sz w:val="22"/>
          <w:szCs w:val="22"/>
          <w:shd w:val="clear" w:color="auto" w:fill="FFFFFF"/>
        </w:rPr>
        <w:t>Cái …. của cả đất đã bị bẻ gãy là dường nào!</w:t>
      </w:r>
      <w:r w:rsidRPr="00F71CC2">
        <w:rPr>
          <w:sz w:val="22"/>
          <w:szCs w:val="22"/>
        </w:rPr>
        <w:t>”</w:t>
      </w:r>
    </w:p>
    <w:p w14:paraId="0FBD0D78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Một trong hai thành bang duyên hải (cùng với Si-đôn) bị diệt trừ vây cánh giúp đỡ người Phi-li-tin.</w:t>
      </w:r>
    </w:p>
    <w:p w14:paraId="62BA722F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Thành lớn nào của con cái Am-môn sẽ trở nên một đống đổ nát theo lời tiên tri?</w:t>
      </w:r>
    </w:p>
    <w:p w14:paraId="25BB5AC1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Thành bang cổ xưa bị hủy diệt cùng với Gô-mô-rơ, được dùng làm hình ảnh so sánh cho sự hoang vu của Ê-đôm sau này.</w:t>
      </w:r>
    </w:p>
    <w:p w14:paraId="1F956440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Quê hương của bà Ha-mu-ta, mẹ vua Sê-đê-kia.</w:t>
      </w:r>
    </w:p>
    <w:p w14:paraId="41339F53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Thành phố bờ biển của Phi-li-tin được tiên tri chung nhóm với đồng bằng xung quanh sẽ ra hư không.</w:t>
      </w:r>
    </w:p>
    <w:p w14:paraId="74741634" w14:textId="77777777" w:rsidR="00F71CC2" w:rsidRPr="00F71CC2" w:rsidRDefault="00F71CC2" w:rsidP="00F71CC2">
      <w:pPr>
        <w:pStyle w:val="NormalWeb"/>
        <w:numPr>
          <w:ilvl w:val="0"/>
          <w:numId w:val="35"/>
        </w:numPr>
        <w:tabs>
          <w:tab w:val="clear" w:pos="720"/>
        </w:tabs>
        <w:spacing w:before="0" w:beforeAutospacing="0" w:after="0" w:afterAutospacing="0"/>
        <w:ind w:left="851" w:hanging="283"/>
        <w:rPr>
          <w:sz w:val="22"/>
          <w:szCs w:val="22"/>
        </w:rPr>
      </w:pPr>
      <w:r w:rsidRPr="00F71CC2">
        <w:rPr>
          <w:sz w:val="22"/>
          <w:szCs w:val="22"/>
        </w:rPr>
        <w:t>Thành bang duyên hải đồng hành cùng Ty-rơ trong việc nhận chịu sự trừng phạt từ Đức Giê-hô-va đối với xứ Phi-li-tin.</w:t>
      </w:r>
    </w:p>
    <w:p w14:paraId="75131163" w14:textId="77777777" w:rsidR="00E060A3" w:rsidRDefault="00E060A3" w:rsidP="00E060A3">
      <w:pPr>
        <w:pStyle w:val="ListParagraph"/>
        <w:tabs>
          <w:tab w:val="left" w:pos="360"/>
        </w:tabs>
        <w:spacing w:line="276" w:lineRule="auto"/>
      </w:pPr>
    </w:p>
    <w:tbl>
      <w:tblPr>
        <w:tblStyle w:val="TableGrid1"/>
        <w:tblW w:w="7629" w:type="dxa"/>
        <w:jc w:val="center"/>
        <w:tblLook w:val="04A0" w:firstRow="1" w:lastRow="0" w:firstColumn="1" w:lastColumn="0" w:noHBand="0" w:noVBand="1"/>
      </w:tblPr>
      <w:tblGrid>
        <w:gridCol w:w="845"/>
        <w:gridCol w:w="616"/>
        <w:gridCol w:w="616"/>
        <w:gridCol w:w="616"/>
        <w:gridCol w:w="617"/>
        <w:gridCol w:w="617"/>
        <w:gridCol w:w="617"/>
        <w:gridCol w:w="617"/>
        <w:gridCol w:w="617"/>
        <w:gridCol w:w="617"/>
        <w:gridCol w:w="617"/>
        <w:gridCol w:w="617"/>
      </w:tblGrid>
      <w:tr w:rsidR="00133149" w:rsidRPr="00E90829" w14:paraId="5A9F2F17" w14:textId="77777777" w:rsidTr="00B82192">
        <w:trPr>
          <w:trHeight w:val="366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4644945C" w14:textId="45252541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FFC683C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7A555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E780E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0AA8C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2FB8145" w14:textId="70A9B614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59B07B1" w14:textId="09CC99EA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vAlign w:val="center"/>
          </w:tcPr>
          <w:p w14:paraId="4782D0B1" w14:textId="0D22C42D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8CE368" w14:textId="3FC895AC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FCBCBC" w14:textId="0F1BFD14" w:rsidR="00E43FF4" w:rsidRPr="00F35BD3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5E15BBA" w14:textId="6839DE8F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B3D466B" w14:textId="0527F049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</w:tr>
      <w:tr w:rsidR="00133149" w:rsidRPr="00E90829" w14:paraId="2B93B89C" w14:textId="77777777" w:rsidTr="00B82192">
        <w:trPr>
          <w:trHeight w:val="366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27DE657E" w14:textId="3D131710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9E847FA" w14:textId="38412333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DF3F2" w14:textId="3707908C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4789C" w14:textId="3454DF4E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133CF85" w14:textId="6876E5A5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BACC26F" w14:textId="4519D15D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AC011A" w14:textId="6D3C807B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vAlign w:val="center"/>
          </w:tcPr>
          <w:p w14:paraId="7AB33382" w14:textId="77A0C1EC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vAlign w:val="center"/>
          </w:tcPr>
          <w:p w14:paraId="47CC062D" w14:textId="093955E4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14:paraId="7915C13D" w14:textId="6EB67C38" w:rsidR="00E43FF4" w:rsidRPr="00F35BD3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A339A5" w14:textId="57B5A63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26C364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</w:tr>
      <w:tr w:rsidR="00133149" w:rsidRPr="00E90829" w14:paraId="0D5EAFB0" w14:textId="77777777" w:rsidTr="00B82192">
        <w:trPr>
          <w:trHeight w:val="366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5D1E144F" w14:textId="2068A299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5FDFA28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2BA1B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A7506" w14:textId="2A7FC0D3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85181" w14:textId="38E7AA5F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96B9209" w14:textId="2F610ACA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ECE4ABF" w14:textId="5F3E83D7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vAlign w:val="center"/>
          </w:tcPr>
          <w:p w14:paraId="0B16554F" w14:textId="563C3809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vAlign w:val="center"/>
          </w:tcPr>
          <w:p w14:paraId="72D37BF5" w14:textId="2E8F9B0E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647520D" w14:textId="0A81BF2B" w:rsidR="00E43FF4" w:rsidRPr="00F35BD3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92393DD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4C239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</w:tr>
      <w:tr w:rsidR="00133149" w:rsidRPr="00E90829" w14:paraId="0B0060DD" w14:textId="77777777" w:rsidTr="00B82192">
        <w:trPr>
          <w:trHeight w:val="350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0486B6E7" w14:textId="69327CA1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F2365BA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2780C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43848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FE66B" w14:textId="35C99203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275C8E" w14:textId="49B8134F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7168A94" w14:textId="1AEA89C4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vAlign w:val="center"/>
          </w:tcPr>
          <w:p w14:paraId="76CF252E" w14:textId="473D6F7B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vAlign w:val="center"/>
          </w:tcPr>
          <w:p w14:paraId="03D2589D" w14:textId="57D95276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79E3F1A" w14:textId="7C54AF63" w:rsidR="00E43FF4" w:rsidRPr="00D74492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E78789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6DE07B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</w:tr>
      <w:tr w:rsidR="00133149" w:rsidRPr="00E90829" w14:paraId="1710ADA7" w14:textId="77777777" w:rsidTr="00B82192">
        <w:trPr>
          <w:trHeight w:val="366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2890A420" w14:textId="50E41D68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FF52F0C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ACDE2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90780" w14:textId="0A94DBB1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1C6BE" w14:textId="79B4079C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AB229A3" w14:textId="2301089C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FF4180C" w14:textId="0D8133BB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vAlign w:val="center"/>
          </w:tcPr>
          <w:p w14:paraId="024B694B" w14:textId="472C673C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vAlign w:val="center"/>
          </w:tcPr>
          <w:p w14:paraId="22130923" w14:textId="1F48CEA6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F52419B" w14:textId="100EB52A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BC980" w14:textId="3CA48F00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732CF" w14:textId="32B3F401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</w:tr>
      <w:tr w:rsidR="00133149" w:rsidRPr="00E90829" w14:paraId="5408563A" w14:textId="77777777" w:rsidTr="00B82192">
        <w:trPr>
          <w:trHeight w:val="366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75E2910B" w14:textId="5A48EE5B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FE347BD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3D123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AFD63" w14:textId="2E4832AA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7985B" w14:textId="290B36F6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7BCA948" w14:textId="06669914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BB72146" w14:textId="59249B80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B844668" w14:textId="3142578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C8DE4AA" w14:textId="6F83E05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A8A2247" w14:textId="15C98870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1D371" w14:textId="0C64E59E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6F168" w14:textId="30AA32A0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</w:tr>
      <w:tr w:rsidR="00133149" w:rsidRPr="00E90829" w14:paraId="30A48816" w14:textId="77777777" w:rsidTr="00B82192">
        <w:trPr>
          <w:trHeight w:val="366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5EE0D559" w14:textId="3AECEF2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2658ED8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5FAAA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E31E2" w14:textId="53C54733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C9B0C" w14:textId="4D265CDC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F4DD38" w14:textId="066AE02A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2D7A095" w14:textId="44B81492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5385BE7" w14:textId="3C69DFB6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E2A9CC9" w14:textId="4B7E03F0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3CDAC20" w14:textId="6249FD0F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1310D" w14:textId="6C6E65F3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3790C22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</w:tr>
      <w:tr w:rsidR="00133149" w:rsidRPr="00E90829" w14:paraId="34484DC8" w14:textId="77777777" w:rsidTr="00B82192">
        <w:trPr>
          <w:trHeight w:val="366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330576E7" w14:textId="2E9F79B2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3AF5D9F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79792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E8ACB" w14:textId="2ACA13C0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4CF3D8D" w14:textId="643044BE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791FB8" w14:textId="5BC82B74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C292FB" w14:textId="6532753A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DAFC8" w14:textId="64F9FB81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9D4439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4F443A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F95948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73B04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</w:tr>
      <w:tr w:rsidR="00133149" w:rsidRPr="00E90829" w14:paraId="6182579A" w14:textId="77777777" w:rsidTr="00B82192">
        <w:trPr>
          <w:trHeight w:val="366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54DCB35E" w14:textId="370C62ED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DA0274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CE5CC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88BCB" w14:textId="5DE35E65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7A590" w14:textId="43598F83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1E775B5" w14:textId="4E37879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79B65E9" w14:textId="3B92F545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FA18E96" w14:textId="13EE6485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3E7DC8C" w14:textId="60540FC8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104A859" w14:textId="2937E4DF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BB2EBA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4F5E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</w:tr>
      <w:tr w:rsidR="00133149" w:rsidRPr="00E90829" w14:paraId="5D3D9F67" w14:textId="77777777" w:rsidTr="00B82192">
        <w:trPr>
          <w:trHeight w:val="350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606790F3" w14:textId="25D71606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030AA99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D6DC5" w14:textId="003C31C8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3915A1" w14:textId="59327841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FF9B67" w14:textId="47DBE023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F9970E" w14:textId="339074C1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E24EFB9" w14:textId="6C0E21E0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A0D3498" w14:textId="111BA178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7A78163" w14:textId="5CADC2EB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01B8875" w14:textId="534D6F25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4ED403" w14:textId="71368306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9FA94C" w14:textId="0FD81F54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</w:tr>
      <w:tr w:rsidR="00133149" w:rsidRPr="00E90829" w14:paraId="027EF8F5" w14:textId="77777777" w:rsidTr="00B82192">
        <w:trPr>
          <w:trHeight w:val="366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20191EC4" w14:textId="61C4F8DA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EBE11B4" w14:textId="0E33EE13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BA11B0" w14:textId="4CE1D1A1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9456AF8" w14:textId="539F78D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25AAB9" w14:textId="1DFED0DD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1353FF" w14:textId="6F334C30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8A40D7" w14:textId="49843007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nil"/>
            </w:tcBorders>
            <w:vAlign w:val="center"/>
          </w:tcPr>
          <w:p w14:paraId="55E664D3" w14:textId="753691CC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B6E200" w14:textId="133B3546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08CA54" w14:textId="37ECD1D9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46D86E" w14:textId="4F468D8A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DBD5CE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</w:tr>
      <w:tr w:rsidR="00133149" w:rsidRPr="00E90829" w14:paraId="1477A3F6" w14:textId="77777777" w:rsidTr="00B82192">
        <w:trPr>
          <w:trHeight w:val="366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5C218BEB" w14:textId="35521DD9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E01AA11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E603AC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27D1D9" w14:textId="221A7D4C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9AA4F1E" w14:textId="129CBD65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AA1135" w14:textId="7AB64563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862F9E5" w14:textId="644729B7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8197F49" w14:textId="612BB18C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34FD19" w14:textId="2C33FADD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DE5902" w14:textId="1559AC4E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99304" w14:textId="27EB9FAE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0B27956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</w:tr>
      <w:tr w:rsidR="00133149" w:rsidRPr="00E90829" w14:paraId="4322E579" w14:textId="77777777" w:rsidTr="00B82192">
        <w:trPr>
          <w:trHeight w:val="366"/>
          <w:jc w:val="center"/>
        </w:trPr>
        <w:tc>
          <w:tcPr>
            <w:tcW w:w="846" w:type="dxa"/>
            <w:vAlign w:val="center"/>
          </w:tcPr>
          <w:p w14:paraId="4CD9D9C0" w14:textId="5524526A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1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C837C3B" w14:textId="67BF630C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41C956" w14:textId="16450A5E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D5C347" w14:textId="6B3974DC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B16F3B" w14:textId="59D21340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50E9D" w14:textId="0D5D92B6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B0E7140" w14:textId="3A0FDB51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1BAABE" w14:textId="695341CA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4723D06" w14:textId="508A6BB8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D9BEEB7" w14:textId="191833DD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221ACA9" w14:textId="7E4B6593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7CADB" w14:textId="7777777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</w:tr>
      <w:tr w:rsidR="00133149" w:rsidRPr="00E90829" w14:paraId="3D7B7097" w14:textId="77777777" w:rsidTr="00B82192">
        <w:trPr>
          <w:trHeight w:val="366"/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2CCA2BF9" w14:textId="14522A09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  <w:r>
              <w:rPr>
                <w:noProof w:val="0"/>
                <w:color w:val="1F1F1F"/>
              </w:rPr>
              <w:t>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305C134" w14:textId="080CDB63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D1C83F" w14:textId="07BA1038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FC095C" w14:textId="1FBF44AB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FFFB442" w14:textId="161E340B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FB33DC3" w14:textId="5CE11052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A555BD3" w14:textId="14C82285" w:rsidR="00E43FF4" w:rsidRPr="006C7C9F" w:rsidRDefault="00E43FF4" w:rsidP="001E129E">
            <w:pPr>
              <w:jc w:val="center"/>
              <w:rPr>
                <w:b/>
                <w:noProof w:val="0"/>
                <w:color w:val="1F1F1F"/>
              </w:rPr>
            </w:pPr>
          </w:p>
        </w:tc>
        <w:tc>
          <w:tcPr>
            <w:tcW w:w="0" w:type="auto"/>
            <w:vAlign w:val="center"/>
          </w:tcPr>
          <w:p w14:paraId="47B07C67" w14:textId="40C65C1A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vAlign w:val="center"/>
          </w:tcPr>
          <w:p w14:paraId="58A15196" w14:textId="5C90F9A7" w:rsidR="00E43FF4" w:rsidRPr="00E90829" w:rsidRDefault="00E43FF4" w:rsidP="001E129E">
            <w:pPr>
              <w:jc w:val="center"/>
              <w:rPr>
                <w:noProof w:val="0"/>
                <w:color w:val="1F1F1F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FC3BCFC" w14:textId="71AB8818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335F30D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90361" w14:textId="77777777" w:rsidR="00E43FF4" w:rsidRPr="00E90829" w:rsidRDefault="00E43FF4" w:rsidP="001E129E">
            <w:pPr>
              <w:jc w:val="center"/>
              <w:rPr>
                <w:noProof w:val="0"/>
                <w:sz w:val="20"/>
                <w:szCs w:val="20"/>
              </w:rPr>
            </w:pPr>
          </w:p>
        </w:tc>
      </w:tr>
    </w:tbl>
    <w:p w14:paraId="7277C49A" w14:textId="48661FAE" w:rsidR="00B55BAA" w:rsidRDefault="000A1A8E" w:rsidP="00DB5822">
      <w:pPr>
        <w:pStyle w:val="Heading3"/>
        <w:tabs>
          <w:tab w:val="left" w:leader="dot" w:pos="9746"/>
        </w:tabs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 xml:space="preserve">Ô CHỮ </w:t>
      </w:r>
      <w:r w:rsidR="001F0A57">
        <w:rPr>
          <w:rFonts w:ascii="Times New Roman" w:hAnsi="Times New Roman" w:cs="Times New Roman"/>
          <w:b/>
          <w:color w:val="000000" w:themeColor="text1"/>
        </w:rPr>
        <w:t>HÀNG DỌ</w:t>
      </w:r>
      <w:r>
        <w:rPr>
          <w:rFonts w:ascii="Times New Roman" w:hAnsi="Times New Roman" w:cs="Times New Roman"/>
          <w:b/>
          <w:color w:val="000000" w:themeColor="text1"/>
        </w:rPr>
        <w:t xml:space="preserve">C: </w:t>
      </w:r>
      <w:r w:rsidR="00AD30AE" w:rsidRPr="005724CB">
        <mc:AlternateContent>
          <mc:Choice Requires="wpg">
            <w:drawing>
              <wp:anchor distT="0" distB="0" distL="114300" distR="114300" simplePos="0" relativeHeight="253230080" behindDoc="0" locked="0" layoutInCell="1" allowOverlap="1" wp14:anchorId="3F2CE5EE" wp14:editId="2906EB0C">
                <wp:simplePos x="0" y="0"/>
                <wp:positionH relativeFrom="margin">
                  <wp:posOffset>-64135</wp:posOffset>
                </wp:positionH>
                <wp:positionV relativeFrom="margin">
                  <wp:posOffset>8108687</wp:posOffset>
                </wp:positionV>
                <wp:extent cx="6317615" cy="1329690"/>
                <wp:effectExtent l="0" t="0" r="26035" b="2286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7615" cy="1329690"/>
                          <a:chOff x="-60147" y="-124711"/>
                          <a:chExt cx="6131560" cy="1330291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1"/>
                            <a:ext cx="6131560" cy="133029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A340E" w14:textId="77777777" w:rsidR="000E4783" w:rsidRPr="00BD2035" w:rsidRDefault="000E4783" w:rsidP="000E4783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677BA745" w14:textId="5562D04F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 bài</w:t>
                              </w:r>
                              <w:r w:rsidR="004C4842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F62A73">
                                <w:rPr>
                                  <w:b/>
                                  <w:sz w:val="20"/>
                                  <w:szCs w:val="20"/>
                                </w:rPr>
                                <w:t>2</w:t>
                              </w:r>
                              <w:r w:rsidR="0007246C">
                                <w:rPr>
                                  <w:b/>
                                  <w:sz w:val="20"/>
                                  <w:szCs w:val="20"/>
                                </w:rPr>
                                <w:t>9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/26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:</w:t>
                              </w:r>
                              <w:r w:rsidR="00DB5822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 26</w:t>
                              </w:r>
                              <w:r w:rsidR="007132E8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07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.2026</w:t>
                              </w:r>
                              <w:r w:rsidRPr="00BD2035">
                                <w:rPr>
                                  <w:b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 Lời Sống Hằng Ngày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</w:rPr>
                                <w:t>Bài nộp trễ không được tính điểm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. Không tính điểm bài nộp nhiều lần hoặc làm bằng bút chì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0DCCE606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7" w:history="1">
                                <w:r w:rsidRPr="00BD2035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8A1337F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2B415545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4711282" w14:textId="77777777" w:rsidR="000E4783" w:rsidRDefault="000E4783" w:rsidP="000E4783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CE5EE" id="Group 9" o:spid="_x0000_s1032" style="position:absolute;margin-left:-5.05pt;margin-top:638.5pt;width:497.45pt;height:104.7pt;z-index:253230080;mso-position-horizontal-relative:margin;mso-position-vertical-relative:margin;mso-width-relative:margin;mso-height-relative:margin" coordorigin="-601,-1247" coordsize="61315,133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">
                <v:shape id="Text Box 58305530" o:spid="_x0000_s1033" type="#_x0000_t202" style="position:absolute;left:-601;top:-1247;width:61315;height:1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90A340E" w14:textId="77777777" w:rsidR="000E4783" w:rsidRPr="00BD2035" w:rsidRDefault="000E4783" w:rsidP="000E4783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677BA745" w14:textId="5562D04F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Hạn nộp bài</w:t>
                        </w:r>
                        <w:r w:rsidR="004C4842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  <w:r w:rsidR="00F62A73">
                          <w:rPr>
                            <w:b/>
                            <w:sz w:val="20"/>
                            <w:szCs w:val="20"/>
                          </w:rPr>
                          <w:t>2</w:t>
                        </w:r>
                        <w:r w:rsidR="0007246C">
                          <w:rPr>
                            <w:b/>
                            <w:sz w:val="20"/>
                            <w:szCs w:val="20"/>
                          </w:rPr>
                          <w:t>9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/26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:</w:t>
                        </w:r>
                        <w:r w:rsidR="00DB5822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26</w:t>
                        </w:r>
                        <w:r w:rsidR="007132E8">
                          <w:rPr>
                            <w:b/>
                            <w:bCs/>
                            <w:sz w:val="20"/>
                            <w:szCs w:val="20"/>
                          </w:rPr>
                          <w:t>.07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.2026</w:t>
                        </w:r>
                        <w:r w:rsidRPr="00BD2035">
                          <w:rPr>
                            <w:bCs/>
                            <w:sz w:val="20"/>
                            <w:szCs w:val="20"/>
                          </w:rPr>
                          <w:t>.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Bài nộp xin bỏ vào thùng Thu bài đọc Lời Sống Hằng Ngày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</w:rPr>
                          <w:t>Bài nộp trễ không được tính điểm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. Không tính điểm bài nộp nhiều lần hoặc làm bằng bút chì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0DCCE606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 xml:space="preserve">Quý tín hữu có thể quét mã QR để tải bài làm, hoặc tải từ link: 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br/>
                        </w:r>
                        <w:hyperlink r:id="rId9" w:history="1">
                          <w:r w:rsidRPr="00BD2035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Pr="00BD203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8A1337F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2B415545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4711282" w14:textId="77777777" w:rsidR="000E4783" w:rsidRDefault="000E4783" w:rsidP="000E4783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0" o:title=""/>
                </v:shape>
                <w10:wrap type="square" anchorx="margin" anchory="margin"/>
              </v:group>
            </w:pict>
          </mc:Fallback>
        </mc:AlternateContent>
      </w:r>
      <w:r>
        <w:rPr>
          <w:rFonts w:ascii="Times New Roman" w:hAnsi="Times New Roman" w:cs="Times New Roman"/>
          <w:b/>
          <w:color w:val="000000" w:themeColor="text1"/>
        </w:rPr>
        <w:t>…………………………………………..Kinh Thánh: ………</w:t>
      </w:r>
      <w:r w:rsidR="00DD6970">
        <w:rPr>
          <w:rFonts w:ascii="Times New Roman" w:hAnsi="Times New Roman" w:cs="Times New Roman"/>
          <w:b/>
          <w:color w:val="000000" w:themeColor="text1"/>
        </w:rPr>
        <w:t>…</w:t>
      </w:r>
      <w:r>
        <w:rPr>
          <w:rFonts w:ascii="Times New Roman" w:hAnsi="Times New Roman" w:cs="Times New Roman"/>
          <w:b/>
          <w:color w:val="000000" w:themeColor="text1"/>
        </w:rPr>
        <w:t>…………..</w:t>
      </w:r>
    </w:p>
    <w:p w14:paraId="74C99A89" w14:textId="5E692295" w:rsidR="000A1A8E" w:rsidRDefault="000A1A8E" w:rsidP="000A1A8E">
      <w:pPr>
        <w:tabs>
          <w:tab w:val="left" w:leader="dot" w:pos="9746"/>
        </w:tabs>
      </w:pPr>
      <w:r>
        <w:tab/>
      </w:r>
    </w:p>
    <w:p w14:paraId="02609FF3" w14:textId="1A0DC39C" w:rsidR="000A1A8E" w:rsidRDefault="000A1A8E" w:rsidP="000A1A8E">
      <w:pPr>
        <w:tabs>
          <w:tab w:val="left" w:leader="dot" w:pos="9746"/>
        </w:tabs>
      </w:pPr>
      <w:r>
        <w:tab/>
      </w:r>
    </w:p>
    <w:p w14:paraId="1D15FB56" w14:textId="6F57C68A" w:rsidR="000A1A8E" w:rsidRPr="000A1A8E" w:rsidRDefault="000A1A8E" w:rsidP="000A1A8E">
      <w:pPr>
        <w:tabs>
          <w:tab w:val="left" w:leader="dot" w:pos="9746"/>
        </w:tabs>
      </w:pPr>
      <w:r>
        <w:tab/>
      </w:r>
    </w:p>
    <w:sectPr w:rsidR="000A1A8E" w:rsidRPr="000A1A8E" w:rsidSect="00F62A73">
      <w:type w:val="continuous"/>
      <w:pgSz w:w="11906" w:h="16838" w:code="9"/>
      <w:pgMar w:top="1440" w:right="1080" w:bottom="1440" w:left="1080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A0002AAF" w:usb1="4000204A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fFree12">
    <w:altName w:val="Wingdings 2"/>
    <w:panose1 w:val="00000000000000000000"/>
    <w:charset w:val="02"/>
    <w:family w:val="auto"/>
    <w:notTrueType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55256A"/>
    <w:multiLevelType w:val="hybridMultilevel"/>
    <w:tmpl w:val="413E66C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F4FFC"/>
    <w:multiLevelType w:val="multilevel"/>
    <w:tmpl w:val="8640C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EA1FB7"/>
    <w:multiLevelType w:val="hybridMultilevel"/>
    <w:tmpl w:val="5DEA4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55677"/>
    <w:multiLevelType w:val="multilevel"/>
    <w:tmpl w:val="DA86E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2B3F7D"/>
    <w:multiLevelType w:val="hybridMultilevel"/>
    <w:tmpl w:val="6A3A8B42"/>
    <w:lvl w:ilvl="0" w:tplc="3578997A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600B7A"/>
    <w:multiLevelType w:val="hybridMultilevel"/>
    <w:tmpl w:val="3D86A2EE"/>
    <w:lvl w:ilvl="0" w:tplc="DC6A78DE">
      <w:start w:val="9"/>
      <w:numFmt w:val="bullet"/>
      <w:lvlText w:val=""/>
      <w:lvlJc w:val="left"/>
      <w:pPr>
        <w:ind w:left="7560" w:hanging="360"/>
      </w:pPr>
      <w:rPr>
        <w:rFonts w:ascii="Symbol" w:eastAsia="Times New Roman" w:hAnsi="Symbol" w:cs="Helvetica" w:hint="default"/>
        <w:i w:val="0"/>
        <w:color w:val="333333"/>
      </w:rPr>
    </w:lvl>
    <w:lvl w:ilvl="1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320" w:hanging="360"/>
      </w:pPr>
      <w:rPr>
        <w:rFonts w:ascii="Wingdings" w:hAnsi="Wingdings" w:hint="default"/>
      </w:rPr>
    </w:lvl>
  </w:abstractNum>
  <w:abstractNum w:abstractNumId="6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C12C7"/>
    <w:multiLevelType w:val="hybridMultilevel"/>
    <w:tmpl w:val="5B9E47AC"/>
    <w:lvl w:ilvl="0" w:tplc="B074D2F4">
      <w:start w:val="1"/>
      <w:numFmt w:val="lowerLetter"/>
      <w:lvlText w:val="%1."/>
      <w:lvlJc w:val="left"/>
      <w:pPr>
        <w:ind w:left="171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8" w15:restartNumberingAfterBreak="0">
    <w:nsid w:val="1DF445F7"/>
    <w:multiLevelType w:val="hybridMultilevel"/>
    <w:tmpl w:val="BBA07A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26D41"/>
    <w:multiLevelType w:val="multilevel"/>
    <w:tmpl w:val="3D9C11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66FF7"/>
    <w:multiLevelType w:val="hybridMultilevel"/>
    <w:tmpl w:val="3CAA99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2738DC"/>
    <w:multiLevelType w:val="hybridMultilevel"/>
    <w:tmpl w:val="303834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640EE8"/>
    <w:multiLevelType w:val="hybridMultilevel"/>
    <w:tmpl w:val="F67CA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407185"/>
    <w:multiLevelType w:val="hybridMultilevel"/>
    <w:tmpl w:val="501E2840"/>
    <w:lvl w:ilvl="0" w:tplc="57BE70E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96FC9"/>
    <w:multiLevelType w:val="hybridMultilevel"/>
    <w:tmpl w:val="6BD2DD8A"/>
    <w:lvl w:ilvl="0" w:tplc="273473C2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4E26DA"/>
    <w:multiLevelType w:val="hybridMultilevel"/>
    <w:tmpl w:val="6ECC16D8"/>
    <w:lvl w:ilvl="0" w:tplc="9EBAEDC2">
      <w:start w:val="1"/>
      <w:numFmt w:val="decimal"/>
      <w:lvlText w:val="%1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231A9F"/>
    <w:multiLevelType w:val="hybridMultilevel"/>
    <w:tmpl w:val="1FA21140"/>
    <w:lvl w:ilvl="0" w:tplc="89202E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A04285"/>
    <w:multiLevelType w:val="hybridMultilevel"/>
    <w:tmpl w:val="F4B2E2AA"/>
    <w:lvl w:ilvl="0" w:tplc="11B6EB06">
      <w:start w:val="1"/>
      <w:numFmt w:val="bullet"/>
      <w:lvlText w:val="-"/>
      <w:lvlJc w:val="left"/>
      <w:pPr>
        <w:ind w:left="2204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22" w15:restartNumberingAfterBreak="0">
    <w:nsid w:val="3E173C5A"/>
    <w:multiLevelType w:val="hybridMultilevel"/>
    <w:tmpl w:val="44106F9E"/>
    <w:lvl w:ilvl="0" w:tplc="0B58B11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3EAF0241"/>
    <w:multiLevelType w:val="hybridMultilevel"/>
    <w:tmpl w:val="4F0A96BE"/>
    <w:lvl w:ilvl="0" w:tplc="819A965C">
      <w:start w:val="1"/>
      <w:numFmt w:val="decimal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  <w:b/>
        <w:i w:val="0"/>
      </w:rPr>
    </w:lvl>
    <w:lvl w:ilvl="1" w:tplc="9B6E7510">
      <w:start w:val="1"/>
      <w:numFmt w:val="lowerLetter"/>
      <w:lvlText w:val="%2."/>
      <w:lvlJc w:val="left"/>
      <w:pPr>
        <w:ind w:left="1260" w:hanging="360"/>
      </w:pPr>
      <w:rPr>
        <w:b w:val="0"/>
        <w:i w:val="0"/>
      </w:rPr>
    </w:lvl>
    <w:lvl w:ilvl="2" w:tplc="0809001B" w:tentative="1">
      <w:start w:val="1"/>
      <w:numFmt w:val="lowerRoman"/>
      <w:lvlText w:val="%3."/>
      <w:lvlJc w:val="right"/>
      <w:pPr>
        <w:ind w:left="1890" w:hanging="180"/>
      </w:pPr>
    </w:lvl>
    <w:lvl w:ilvl="3" w:tplc="0809000F" w:tentative="1">
      <w:start w:val="1"/>
      <w:numFmt w:val="decimal"/>
      <w:lvlText w:val="%4."/>
      <w:lvlJc w:val="left"/>
      <w:pPr>
        <w:ind w:left="2610" w:hanging="360"/>
      </w:pPr>
    </w:lvl>
    <w:lvl w:ilvl="4" w:tplc="08090019" w:tentative="1">
      <w:start w:val="1"/>
      <w:numFmt w:val="lowerLetter"/>
      <w:lvlText w:val="%5."/>
      <w:lvlJc w:val="left"/>
      <w:pPr>
        <w:ind w:left="3330" w:hanging="360"/>
      </w:pPr>
    </w:lvl>
    <w:lvl w:ilvl="5" w:tplc="0809001B" w:tentative="1">
      <w:start w:val="1"/>
      <w:numFmt w:val="lowerRoman"/>
      <w:lvlText w:val="%6."/>
      <w:lvlJc w:val="right"/>
      <w:pPr>
        <w:ind w:left="4050" w:hanging="180"/>
      </w:pPr>
    </w:lvl>
    <w:lvl w:ilvl="6" w:tplc="0809000F" w:tentative="1">
      <w:start w:val="1"/>
      <w:numFmt w:val="decimal"/>
      <w:lvlText w:val="%7."/>
      <w:lvlJc w:val="left"/>
      <w:pPr>
        <w:ind w:left="4770" w:hanging="360"/>
      </w:pPr>
    </w:lvl>
    <w:lvl w:ilvl="7" w:tplc="08090019" w:tentative="1">
      <w:start w:val="1"/>
      <w:numFmt w:val="lowerLetter"/>
      <w:lvlText w:val="%8."/>
      <w:lvlJc w:val="left"/>
      <w:pPr>
        <w:ind w:left="5490" w:hanging="360"/>
      </w:pPr>
    </w:lvl>
    <w:lvl w:ilvl="8" w:tplc="08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412A3BA7"/>
    <w:multiLevelType w:val="multilevel"/>
    <w:tmpl w:val="5BAA2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C3A18A8"/>
    <w:multiLevelType w:val="hybridMultilevel"/>
    <w:tmpl w:val="30FCC1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3D126B"/>
    <w:multiLevelType w:val="hybridMultilevel"/>
    <w:tmpl w:val="4C14FFE6"/>
    <w:lvl w:ilvl="0" w:tplc="04090001">
      <w:start w:val="9"/>
      <w:numFmt w:val="bullet"/>
      <w:lvlText w:val=""/>
      <w:lvlJc w:val="left"/>
      <w:pPr>
        <w:ind w:left="75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320" w:hanging="360"/>
      </w:pPr>
      <w:rPr>
        <w:rFonts w:ascii="Wingdings" w:hAnsi="Wingdings" w:hint="default"/>
      </w:rPr>
    </w:lvl>
  </w:abstractNum>
  <w:abstractNum w:abstractNumId="27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3072F4"/>
    <w:multiLevelType w:val="hybridMultilevel"/>
    <w:tmpl w:val="B0D434DC"/>
    <w:lvl w:ilvl="0" w:tplc="B0E4A90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530776E8"/>
    <w:multiLevelType w:val="hybridMultilevel"/>
    <w:tmpl w:val="1D42CAD2"/>
    <w:lvl w:ilvl="0" w:tplc="80025FF0">
      <w:start w:val="1"/>
      <w:numFmt w:val="lowerLetter"/>
      <w:lvlText w:val="%1."/>
      <w:lvlJc w:val="left"/>
      <w:pPr>
        <w:ind w:left="1713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30" w15:restartNumberingAfterBreak="0">
    <w:nsid w:val="55462E7F"/>
    <w:multiLevelType w:val="hybridMultilevel"/>
    <w:tmpl w:val="EA3C845C"/>
    <w:lvl w:ilvl="0" w:tplc="48D4517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975BC0"/>
    <w:multiLevelType w:val="hybridMultilevel"/>
    <w:tmpl w:val="2996E54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06B303D"/>
    <w:multiLevelType w:val="hybridMultilevel"/>
    <w:tmpl w:val="617C5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247073"/>
    <w:multiLevelType w:val="hybridMultilevel"/>
    <w:tmpl w:val="C0646476"/>
    <w:lvl w:ilvl="0" w:tplc="F94200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FC017B"/>
    <w:multiLevelType w:val="hybridMultilevel"/>
    <w:tmpl w:val="3614EF46"/>
    <w:lvl w:ilvl="0" w:tplc="D57C78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1B04DD"/>
    <w:multiLevelType w:val="hybridMultilevel"/>
    <w:tmpl w:val="A5960B8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0CA3589"/>
    <w:multiLevelType w:val="hybridMultilevel"/>
    <w:tmpl w:val="19648D86"/>
    <w:lvl w:ilvl="0" w:tplc="A2366ADC">
      <w:start w:val="1"/>
      <w:numFmt w:val="decimal"/>
      <w:lvlText w:val="%1."/>
      <w:lvlJc w:val="left"/>
      <w:pPr>
        <w:ind w:left="927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1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0801A6"/>
    <w:multiLevelType w:val="hybridMultilevel"/>
    <w:tmpl w:val="002E59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D71AE4"/>
    <w:multiLevelType w:val="hybridMultilevel"/>
    <w:tmpl w:val="C13EDD6C"/>
    <w:lvl w:ilvl="0" w:tplc="5D76DB4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1841864">
    <w:abstractNumId w:val="17"/>
  </w:num>
  <w:num w:numId="2" w16cid:durableId="1670475576">
    <w:abstractNumId w:val="31"/>
  </w:num>
  <w:num w:numId="3" w16cid:durableId="1601985250">
    <w:abstractNumId w:val="36"/>
  </w:num>
  <w:num w:numId="4" w16cid:durableId="1711956084">
    <w:abstractNumId w:val="14"/>
  </w:num>
  <w:num w:numId="5" w16cid:durableId="724837255">
    <w:abstractNumId w:val="13"/>
  </w:num>
  <w:num w:numId="6" w16cid:durableId="904880821">
    <w:abstractNumId w:val="10"/>
  </w:num>
  <w:num w:numId="7" w16cid:durableId="832452804">
    <w:abstractNumId w:val="41"/>
  </w:num>
  <w:num w:numId="8" w16cid:durableId="1466242579">
    <w:abstractNumId w:val="6"/>
  </w:num>
  <w:num w:numId="9" w16cid:durableId="550462688">
    <w:abstractNumId w:val="35"/>
  </w:num>
  <w:num w:numId="10" w16cid:durableId="457457807">
    <w:abstractNumId w:val="27"/>
  </w:num>
  <w:num w:numId="11" w16cid:durableId="1891650639">
    <w:abstractNumId w:val="37"/>
  </w:num>
  <w:num w:numId="12" w16cid:durableId="1598564913">
    <w:abstractNumId w:val="40"/>
  </w:num>
  <w:num w:numId="13" w16cid:durableId="2036425052">
    <w:abstractNumId w:val="21"/>
  </w:num>
  <w:num w:numId="14" w16cid:durableId="335498540">
    <w:abstractNumId w:val="20"/>
  </w:num>
  <w:num w:numId="15" w16cid:durableId="1283226282">
    <w:abstractNumId w:val="16"/>
  </w:num>
  <w:num w:numId="16" w16cid:durableId="602304344">
    <w:abstractNumId w:val="38"/>
  </w:num>
  <w:num w:numId="17" w16cid:durableId="350036444">
    <w:abstractNumId w:val="19"/>
  </w:num>
  <w:num w:numId="18" w16cid:durableId="1222522859">
    <w:abstractNumId w:val="39"/>
  </w:num>
  <w:num w:numId="19" w16cid:durableId="1525904857">
    <w:abstractNumId w:val="4"/>
  </w:num>
  <w:num w:numId="20" w16cid:durableId="2095080761">
    <w:abstractNumId w:val="32"/>
  </w:num>
  <w:num w:numId="21" w16cid:durableId="959383032">
    <w:abstractNumId w:val="2"/>
  </w:num>
  <w:num w:numId="22" w16cid:durableId="1348604225">
    <w:abstractNumId w:val="7"/>
  </w:num>
  <w:num w:numId="23" w16cid:durableId="1136139758">
    <w:abstractNumId w:val="29"/>
  </w:num>
  <w:num w:numId="24" w16cid:durableId="403380593">
    <w:abstractNumId w:val="15"/>
  </w:num>
  <w:num w:numId="25" w16cid:durableId="1423449319">
    <w:abstractNumId w:val="30"/>
  </w:num>
  <w:num w:numId="26" w16cid:durableId="2113012342">
    <w:abstractNumId w:val="23"/>
  </w:num>
  <w:num w:numId="27" w16cid:durableId="1489590723">
    <w:abstractNumId w:val="0"/>
  </w:num>
  <w:num w:numId="28" w16cid:durableId="1738044000">
    <w:abstractNumId w:val="26"/>
  </w:num>
  <w:num w:numId="29" w16cid:durableId="542518864">
    <w:abstractNumId w:val="22"/>
  </w:num>
  <w:num w:numId="30" w16cid:durableId="2013948297">
    <w:abstractNumId w:val="5"/>
  </w:num>
  <w:num w:numId="31" w16cid:durableId="875122688">
    <w:abstractNumId w:val="28"/>
  </w:num>
  <w:num w:numId="32" w16cid:durableId="932207815">
    <w:abstractNumId w:val="18"/>
  </w:num>
  <w:num w:numId="33" w16cid:durableId="127673664">
    <w:abstractNumId w:val="34"/>
  </w:num>
  <w:num w:numId="34" w16cid:durableId="267549890">
    <w:abstractNumId w:val="33"/>
  </w:num>
  <w:num w:numId="35" w16cid:durableId="1034497572">
    <w:abstractNumId w:val="9"/>
  </w:num>
  <w:num w:numId="36" w16cid:durableId="1247303422">
    <w:abstractNumId w:val="24"/>
  </w:num>
  <w:num w:numId="37" w16cid:durableId="1382898747">
    <w:abstractNumId w:val="1"/>
  </w:num>
  <w:num w:numId="38" w16cid:durableId="405496458">
    <w:abstractNumId w:val="3"/>
  </w:num>
  <w:num w:numId="39" w16cid:durableId="336271347">
    <w:abstractNumId w:val="25"/>
  </w:num>
  <w:num w:numId="40" w16cid:durableId="651298115">
    <w:abstractNumId w:val="42"/>
  </w:num>
  <w:num w:numId="41" w16cid:durableId="361446129">
    <w:abstractNumId w:val="11"/>
  </w:num>
  <w:num w:numId="42" w16cid:durableId="650326314">
    <w:abstractNumId w:val="12"/>
  </w:num>
  <w:num w:numId="43" w16cid:durableId="433478288">
    <w:abstractNumId w:val="43"/>
  </w:num>
  <w:num w:numId="44" w16cid:durableId="65622373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rAwMTY2N7IwMDUyMzdX0lEKTi0uzszPAykwrAUAG+8iQi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C8A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4BA"/>
    <w:rsid w:val="000235ED"/>
    <w:rsid w:val="000238BF"/>
    <w:rsid w:val="00023E6F"/>
    <w:rsid w:val="000240D4"/>
    <w:rsid w:val="00024130"/>
    <w:rsid w:val="0002489B"/>
    <w:rsid w:val="00024D08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1B4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5D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50"/>
    <w:rsid w:val="000432E0"/>
    <w:rsid w:val="00043468"/>
    <w:rsid w:val="000434B1"/>
    <w:rsid w:val="000435AB"/>
    <w:rsid w:val="00043C16"/>
    <w:rsid w:val="000443FF"/>
    <w:rsid w:val="0004562E"/>
    <w:rsid w:val="0004573A"/>
    <w:rsid w:val="00045C20"/>
    <w:rsid w:val="000466F1"/>
    <w:rsid w:val="000467D3"/>
    <w:rsid w:val="0004694D"/>
    <w:rsid w:val="00046991"/>
    <w:rsid w:val="00046A6B"/>
    <w:rsid w:val="00046CEA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C1F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7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6C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A5E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281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1A8E"/>
    <w:rsid w:val="000A1B79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5C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5E8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D7BB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3A8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26C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4CAD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36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149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695"/>
    <w:rsid w:val="00137A96"/>
    <w:rsid w:val="00137DFB"/>
    <w:rsid w:val="001403AF"/>
    <w:rsid w:val="00140F36"/>
    <w:rsid w:val="00140FCF"/>
    <w:rsid w:val="001415E2"/>
    <w:rsid w:val="00141A00"/>
    <w:rsid w:val="001420F4"/>
    <w:rsid w:val="00143671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B17"/>
    <w:rsid w:val="00150EF3"/>
    <w:rsid w:val="0015111F"/>
    <w:rsid w:val="00151986"/>
    <w:rsid w:val="001519CD"/>
    <w:rsid w:val="00152362"/>
    <w:rsid w:val="001524B4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4F01"/>
    <w:rsid w:val="00165164"/>
    <w:rsid w:val="001652E1"/>
    <w:rsid w:val="001658A8"/>
    <w:rsid w:val="00165CF0"/>
    <w:rsid w:val="00165DF5"/>
    <w:rsid w:val="0016620D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4F46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4D63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3DE7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9FE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1E"/>
    <w:rsid w:val="001B4430"/>
    <w:rsid w:val="001B4C3D"/>
    <w:rsid w:val="001B5534"/>
    <w:rsid w:val="001B59CC"/>
    <w:rsid w:val="001B5A73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679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29E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A57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18C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6AB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10C"/>
    <w:rsid w:val="0021727B"/>
    <w:rsid w:val="002172D8"/>
    <w:rsid w:val="00217AAB"/>
    <w:rsid w:val="002202A4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4B7A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936"/>
    <w:rsid w:val="00230EB0"/>
    <w:rsid w:val="00230F57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50F"/>
    <w:rsid w:val="0023580B"/>
    <w:rsid w:val="00235964"/>
    <w:rsid w:val="00235BB6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238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63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030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1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6FA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6F52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0F5C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BC9"/>
    <w:rsid w:val="00304C26"/>
    <w:rsid w:val="00305725"/>
    <w:rsid w:val="00305C75"/>
    <w:rsid w:val="0030607D"/>
    <w:rsid w:val="0030664C"/>
    <w:rsid w:val="00306A1A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494C"/>
    <w:rsid w:val="00314F33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5B4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4FEF"/>
    <w:rsid w:val="003250F2"/>
    <w:rsid w:val="0032550B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5C53"/>
    <w:rsid w:val="00336469"/>
    <w:rsid w:val="003373B6"/>
    <w:rsid w:val="00340100"/>
    <w:rsid w:val="0034134F"/>
    <w:rsid w:val="00341840"/>
    <w:rsid w:val="00342C70"/>
    <w:rsid w:val="00342FF3"/>
    <w:rsid w:val="0034309D"/>
    <w:rsid w:val="003431B8"/>
    <w:rsid w:val="00343C1F"/>
    <w:rsid w:val="00343FB2"/>
    <w:rsid w:val="003447FE"/>
    <w:rsid w:val="00344867"/>
    <w:rsid w:val="00345089"/>
    <w:rsid w:val="00345921"/>
    <w:rsid w:val="003460F3"/>
    <w:rsid w:val="00346189"/>
    <w:rsid w:val="00346201"/>
    <w:rsid w:val="00346572"/>
    <w:rsid w:val="003465CA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781"/>
    <w:rsid w:val="003528A8"/>
    <w:rsid w:val="00352EBD"/>
    <w:rsid w:val="00352EFE"/>
    <w:rsid w:val="00353078"/>
    <w:rsid w:val="00353999"/>
    <w:rsid w:val="00353B21"/>
    <w:rsid w:val="00353CA3"/>
    <w:rsid w:val="003544C6"/>
    <w:rsid w:val="00354893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0D3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70F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1CD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327"/>
    <w:rsid w:val="003975E0"/>
    <w:rsid w:val="003976F1"/>
    <w:rsid w:val="00397E89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5AA"/>
    <w:rsid w:val="003B386F"/>
    <w:rsid w:val="003B3F97"/>
    <w:rsid w:val="003B4806"/>
    <w:rsid w:val="003B503B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949"/>
    <w:rsid w:val="003D7ADD"/>
    <w:rsid w:val="003E051D"/>
    <w:rsid w:val="003E06B8"/>
    <w:rsid w:val="003E0DDB"/>
    <w:rsid w:val="003E14E4"/>
    <w:rsid w:val="003E1AC9"/>
    <w:rsid w:val="003E2817"/>
    <w:rsid w:val="003E2866"/>
    <w:rsid w:val="003E2A37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B65"/>
    <w:rsid w:val="003F1D53"/>
    <w:rsid w:val="003F1D9B"/>
    <w:rsid w:val="003F1DE2"/>
    <w:rsid w:val="003F2238"/>
    <w:rsid w:val="003F31A4"/>
    <w:rsid w:val="003F33E0"/>
    <w:rsid w:val="003F358F"/>
    <w:rsid w:val="003F3EBB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E0"/>
    <w:rsid w:val="00413603"/>
    <w:rsid w:val="0041367B"/>
    <w:rsid w:val="00413C3D"/>
    <w:rsid w:val="00414B7F"/>
    <w:rsid w:val="00414CC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83A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A47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293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3EB0"/>
    <w:rsid w:val="004742F0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6EE3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47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99B"/>
    <w:rsid w:val="004A4A90"/>
    <w:rsid w:val="004A5070"/>
    <w:rsid w:val="004A53E0"/>
    <w:rsid w:val="004A5585"/>
    <w:rsid w:val="004A56D7"/>
    <w:rsid w:val="004A6688"/>
    <w:rsid w:val="004A6F17"/>
    <w:rsid w:val="004A748B"/>
    <w:rsid w:val="004A7BEE"/>
    <w:rsid w:val="004B0E43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3439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08BD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1E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6B5"/>
    <w:rsid w:val="00504DB3"/>
    <w:rsid w:val="00505B19"/>
    <w:rsid w:val="00505D35"/>
    <w:rsid w:val="00505ED8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55E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4CC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1C7"/>
    <w:rsid w:val="005254F8"/>
    <w:rsid w:val="005255DA"/>
    <w:rsid w:val="005260E2"/>
    <w:rsid w:val="005262CF"/>
    <w:rsid w:val="00526610"/>
    <w:rsid w:val="00526CA5"/>
    <w:rsid w:val="00526CBE"/>
    <w:rsid w:val="005277F2"/>
    <w:rsid w:val="00527E4A"/>
    <w:rsid w:val="005300AF"/>
    <w:rsid w:val="0053012A"/>
    <w:rsid w:val="0053073C"/>
    <w:rsid w:val="00530D25"/>
    <w:rsid w:val="00530D39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C7B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947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0818"/>
    <w:rsid w:val="00571217"/>
    <w:rsid w:val="00571229"/>
    <w:rsid w:val="005719AA"/>
    <w:rsid w:val="00571AFC"/>
    <w:rsid w:val="00571B9F"/>
    <w:rsid w:val="0057247B"/>
    <w:rsid w:val="005724C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63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08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1D20"/>
    <w:rsid w:val="005A21F8"/>
    <w:rsid w:val="005A2702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55DF"/>
    <w:rsid w:val="005B64E7"/>
    <w:rsid w:val="005B6512"/>
    <w:rsid w:val="005B6C24"/>
    <w:rsid w:val="005B7502"/>
    <w:rsid w:val="005B79F8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348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137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2121"/>
    <w:rsid w:val="00612222"/>
    <w:rsid w:val="006125D7"/>
    <w:rsid w:val="00612935"/>
    <w:rsid w:val="00612EB8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496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8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0A4"/>
    <w:rsid w:val="006560F8"/>
    <w:rsid w:val="0065611B"/>
    <w:rsid w:val="00656563"/>
    <w:rsid w:val="006569A1"/>
    <w:rsid w:val="0065750F"/>
    <w:rsid w:val="0065767D"/>
    <w:rsid w:val="006576CA"/>
    <w:rsid w:val="006576D4"/>
    <w:rsid w:val="00657813"/>
    <w:rsid w:val="00660343"/>
    <w:rsid w:val="00660CA1"/>
    <w:rsid w:val="00660F4C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9AE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6C5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3C13"/>
    <w:rsid w:val="00693ECD"/>
    <w:rsid w:val="006940E7"/>
    <w:rsid w:val="00694152"/>
    <w:rsid w:val="00694436"/>
    <w:rsid w:val="00694482"/>
    <w:rsid w:val="00694E7F"/>
    <w:rsid w:val="00694EAD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386E"/>
    <w:rsid w:val="006A4748"/>
    <w:rsid w:val="006A50A0"/>
    <w:rsid w:val="006A5827"/>
    <w:rsid w:val="006A6164"/>
    <w:rsid w:val="006A6C58"/>
    <w:rsid w:val="006A745B"/>
    <w:rsid w:val="006A7F56"/>
    <w:rsid w:val="006B0890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57B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80F"/>
    <w:rsid w:val="006C7C9F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645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6E43"/>
    <w:rsid w:val="006F7205"/>
    <w:rsid w:val="006F7243"/>
    <w:rsid w:val="006F7957"/>
    <w:rsid w:val="006F79E4"/>
    <w:rsid w:val="006F7DD5"/>
    <w:rsid w:val="0070039F"/>
    <w:rsid w:val="00700587"/>
    <w:rsid w:val="00700752"/>
    <w:rsid w:val="00700A6E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8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1FAF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5BDA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35A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6562"/>
    <w:rsid w:val="0073704D"/>
    <w:rsid w:val="007372DE"/>
    <w:rsid w:val="0073784E"/>
    <w:rsid w:val="0074022B"/>
    <w:rsid w:val="0074027C"/>
    <w:rsid w:val="007405BA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799"/>
    <w:rsid w:val="00762C22"/>
    <w:rsid w:val="00762DC3"/>
    <w:rsid w:val="00762FD4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614"/>
    <w:rsid w:val="0077716A"/>
    <w:rsid w:val="00777503"/>
    <w:rsid w:val="0077758C"/>
    <w:rsid w:val="0077793F"/>
    <w:rsid w:val="00780115"/>
    <w:rsid w:val="0078052A"/>
    <w:rsid w:val="0078057B"/>
    <w:rsid w:val="00781974"/>
    <w:rsid w:val="007819C6"/>
    <w:rsid w:val="00781E24"/>
    <w:rsid w:val="00781EC2"/>
    <w:rsid w:val="00781F43"/>
    <w:rsid w:val="0078206E"/>
    <w:rsid w:val="00782168"/>
    <w:rsid w:val="007826F8"/>
    <w:rsid w:val="0078332A"/>
    <w:rsid w:val="007835DC"/>
    <w:rsid w:val="00783BEF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2DE6"/>
    <w:rsid w:val="00793303"/>
    <w:rsid w:val="0079332D"/>
    <w:rsid w:val="00793DC1"/>
    <w:rsid w:val="0079450E"/>
    <w:rsid w:val="0079495E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64"/>
    <w:rsid w:val="007A0A7E"/>
    <w:rsid w:val="007A0D15"/>
    <w:rsid w:val="007A0D65"/>
    <w:rsid w:val="007A194E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693"/>
    <w:rsid w:val="007B49C8"/>
    <w:rsid w:val="007B4A19"/>
    <w:rsid w:val="007B4BEC"/>
    <w:rsid w:val="007B4C9C"/>
    <w:rsid w:val="007B4F4B"/>
    <w:rsid w:val="007B50D7"/>
    <w:rsid w:val="007B5358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1E5A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1E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DF4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3C3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ABC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8C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6AE"/>
    <w:rsid w:val="00810799"/>
    <w:rsid w:val="00810EB9"/>
    <w:rsid w:val="008116D6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5F6"/>
    <w:rsid w:val="00825753"/>
    <w:rsid w:val="00825908"/>
    <w:rsid w:val="00825DEE"/>
    <w:rsid w:val="0082650E"/>
    <w:rsid w:val="0082720B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0A3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2DDE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3A3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7EE"/>
    <w:rsid w:val="008629F5"/>
    <w:rsid w:val="00862A52"/>
    <w:rsid w:val="00862FC3"/>
    <w:rsid w:val="0086303B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4AC"/>
    <w:rsid w:val="00872559"/>
    <w:rsid w:val="00872C9C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5C2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4E67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4E5"/>
    <w:rsid w:val="008B3A1F"/>
    <w:rsid w:val="008B3B54"/>
    <w:rsid w:val="008B3F87"/>
    <w:rsid w:val="008B47FF"/>
    <w:rsid w:val="008B532E"/>
    <w:rsid w:val="008B5506"/>
    <w:rsid w:val="008B5FDD"/>
    <w:rsid w:val="008B6D97"/>
    <w:rsid w:val="008B7C24"/>
    <w:rsid w:val="008B7D8E"/>
    <w:rsid w:val="008C0B0E"/>
    <w:rsid w:val="008C1098"/>
    <w:rsid w:val="008C1854"/>
    <w:rsid w:val="008C19F1"/>
    <w:rsid w:val="008C1A39"/>
    <w:rsid w:val="008C1D83"/>
    <w:rsid w:val="008C1DB5"/>
    <w:rsid w:val="008C1FEF"/>
    <w:rsid w:val="008C2674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0339"/>
    <w:rsid w:val="008E1474"/>
    <w:rsid w:val="008E1AC0"/>
    <w:rsid w:val="008E2192"/>
    <w:rsid w:val="008E22DB"/>
    <w:rsid w:val="008E238D"/>
    <w:rsid w:val="008E259C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40A"/>
    <w:rsid w:val="008F6737"/>
    <w:rsid w:val="008F6790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439"/>
    <w:rsid w:val="00901814"/>
    <w:rsid w:val="009019FA"/>
    <w:rsid w:val="00902144"/>
    <w:rsid w:val="009021BD"/>
    <w:rsid w:val="0090258D"/>
    <w:rsid w:val="00902CCE"/>
    <w:rsid w:val="00902E1B"/>
    <w:rsid w:val="00903421"/>
    <w:rsid w:val="0090377C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1F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334"/>
    <w:rsid w:val="00930D8C"/>
    <w:rsid w:val="00930E14"/>
    <w:rsid w:val="0093103C"/>
    <w:rsid w:val="00931684"/>
    <w:rsid w:val="00931BF1"/>
    <w:rsid w:val="00931DE9"/>
    <w:rsid w:val="0093239A"/>
    <w:rsid w:val="00932675"/>
    <w:rsid w:val="009329F2"/>
    <w:rsid w:val="00932B0C"/>
    <w:rsid w:val="00932C4D"/>
    <w:rsid w:val="00932D9D"/>
    <w:rsid w:val="00932DDE"/>
    <w:rsid w:val="00933478"/>
    <w:rsid w:val="009334C6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37D9C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4EA2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20C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52"/>
    <w:rsid w:val="009620BB"/>
    <w:rsid w:val="00962675"/>
    <w:rsid w:val="009628F8"/>
    <w:rsid w:val="00962DF5"/>
    <w:rsid w:val="00963172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287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0B4B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4BEF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568"/>
    <w:rsid w:val="009A0D94"/>
    <w:rsid w:val="009A17D8"/>
    <w:rsid w:val="009A1A13"/>
    <w:rsid w:val="009A1F81"/>
    <w:rsid w:val="009A2035"/>
    <w:rsid w:val="009A239E"/>
    <w:rsid w:val="009A23CF"/>
    <w:rsid w:val="009A2ACB"/>
    <w:rsid w:val="009A2D19"/>
    <w:rsid w:val="009A2F1D"/>
    <w:rsid w:val="009A2F1F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7A2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1E05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02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3DD4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CB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424"/>
    <w:rsid w:val="00A647E8"/>
    <w:rsid w:val="00A64808"/>
    <w:rsid w:val="00A648E2"/>
    <w:rsid w:val="00A649B6"/>
    <w:rsid w:val="00A64C24"/>
    <w:rsid w:val="00A6504E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67DE1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6B6"/>
    <w:rsid w:val="00A73776"/>
    <w:rsid w:val="00A73E21"/>
    <w:rsid w:val="00A7437F"/>
    <w:rsid w:val="00A744EA"/>
    <w:rsid w:val="00A746CB"/>
    <w:rsid w:val="00A7484F"/>
    <w:rsid w:val="00A74B22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87ECD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62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30AE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114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132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6209"/>
    <w:rsid w:val="00B27044"/>
    <w:rsid w:val="00B270ED"/>
    <w:rsid w:val="00B27422"/>
    <w:rsid w:val="00B27BE6"/>
    <w:rsid w:val="00B27C6A"/>
    <w:rsid w:val="00B30A32"/>
    <w:rsid w:val="00B31183"/>
    <w:rsid w:val="00B31D97"/>
    <w:rsid w:val="00B3293E"/>
    <w:rsid w:val="00B334E1"/>
    <w:rsid w:val="00B338BD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B0"/>
    <w:rsid w:val="00B403FD"/>
    <w:rsid w:val="00B405B4"/>
    <w:rsid w:val="00B40717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BE3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BAA"/>
    <w:rsid w:val="00B55D77"/>
    <w:rsid w:val="00B55FBE"/>
    <w:rsid w:val="00B5677E"/>
    <w:rsid w:val="00B56B2F"/>
    <w:rsid w:val="00B5743E"/>
    <w:rsid w:val="00B57877"/>
    <w:rsid w:val="00B57B56"/>
    <w:rsid w:val="00B6046E"/>
    <w:rsid w:val="00B605AC"/>
    <w:rsid w:val="00B60A37"/>
    <w:rsid w:val="00B61276"/>
    <w:rsid w:val="00B613F5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AFC"/>
    <w:rsid w:val="00B72E23"/>
    <w:rsid w:val="00B7378A"/>
    <w:rsid w:val="00B73A06"/>
    <w:rsid w:val="00B73B60"/>
    <w:rsid w:val="00B73CF7"/>
    <w:rsid w:val="00B74854"/>
    <w:rsid w:val="00B75241"/>
    <w:rsid w:val="00B757C3"/>
    <w:rsid w:val="00B75A91"/>
    <w:rsid w:val="00B76050"/>
    <w:rsid w:val="00B779D4"/>
    <w:rsid w:val="00B800A3"/>
    <w:rsid w:val="00B801FD"/>
    <w:rsid w:val="00B8020F"/>
    <w:rsid w:val="00B803B0"/>
    <w:rsid w:val="00B803D0"/>
    <w:rsid w:val="00B80FDB"/>
    <w:rsid w:val="00B810AF"/>
    <w:rsid w:val="00B81276"/>
    <w:rsid w:val="00B813D4"/>
    <w:rsid w:val="00B8157E"/>
    <w:rsid w:val="00B81E95"/>
    <w:rsid w:val="00B81FFD"/>
    <w:rsid w:val="00B82192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95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3F1"/>
    <w:rsid w:val="00BB1880"/>
    <w:rsid w:val="00BB2329"/>
    <w:rsid w:val="00BB239C"/>
    <w:rsid w:val="00BB2588"/>
    <w:rsid w:val="00BB3190"/>
    <w:rsid w:val="00BB3A9A"/>
    <w:rsid w:val="00BB3AD1"/>
    <w:rsid w:val="00BB3E76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8C"/>
    <w:rsid w:val="00BE2B96"/>
    <w:rsid w:val="00BE2F08"/>
    <w:rsid w:val="00BE31FD"/>
    <w:rsid w:val="00BE3347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19"/>
    <w:rsid w:val="00BF3543"/>
    <w:rsid w:val="00BF36D4"/>
    <w:rsid w:val="00BF3A0E"/>
    <w:rsid w:val="00BF3A93"/>
    <w:rsid w:val="00BF3D4F"/>
    <w:rsid w:val="00BF453C"/>
    <w:rsid w:val="00BF4AB6"/>
    <w:rsid w:val="00BF4B2A"/>
    <w:rsid w:val="00BF4BE0"/>
    <w:rsid w:val="00BF4C0F"/>
    <w:rsid w:val="00BF4C76"/>
    <w:rsid w:val="00BF4F88"/>
    <w:rsid w:val="00BF5087"/>
    <w:rsid w:val="00BF5289"/>
    <w:rsid w:val="00BF52F3"/>
    <w:rsid w:val="00BF532C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6D1F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4EC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30B7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1698"/>
    <w:rsid w:val="00C42B2D"/>
    <w:rsid w:val="00C42EEA"/>
    <w:rsid w:val="00C42F43"/>
    <w:rsid w:val="00C4306F"/>
    <w:rsid w:val="00C4363A"/>
    <w:rsid w:val="00C443FC"/>
    <w:rsid w:val="00C449B4"/>
    <w:rsid w:val="00C44CA6"/>
    <w:rsid w:val="00C44E54"/>
    <w:rsid w:val="00C451C0"/>
    <w:rsid w:val="00C45502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3E86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ABA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4E6E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09A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739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50F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AC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6412"/>
    <w:rsid w:val="00D0709A"/>
    <w:rsid w:val="00D071AC"/>
    <w:rsid w:val="00D07AB0"/>
    <w:rsid w:val="00D10258"/>
    <w:rsid w:val="00D10393"/>
    <w:rsid w:val="00D10604"/>
    <w:rsid w:val="00D10ECA"/>
    <w:rsid w:val="00D11016"/>
    <w:rsid w:val="00D110F6"/>
    <w:rsid w:val="00D11118"/>
    <w:rsid w:val="00D11C7D"/>
    <w:rsid w:val="00D11CED"/>
    <w:rsid w:val="00D11FEC"/>
    <w:rsid w:val="00D12C78"/>
    <w:rsid w:val="00D12D10"/>
    <w:rsid w:val="00D1326C"/>
    <w:rsid w:val="00D137D1"/>
    <w:rsid w:val="00D1382B"/>
    <w:rsid w:val="00D138FE"/>
    <w:rsid w:val="00D13C47"/>
    <w:rsid w:val="00D14321"/>
    <w:rsid w:val="00D147C3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3D46"/>
    <w:rsid w:val="00D24266"/>
    <w:rsid w:val="00D2466F"/>
    <w:rsid w:val="00D24924"/>
    <w:rsid w:val="00D26031"/>
    <w:rsid w:val="00D26098"/>
    <w:rsid w:val="00D272BB"/>
    <w:rsid w:val="00D3051D"/>
    <w:rsid w:val="00D306B6"/>
    <w:rsid w:val="00D307B8"/>
    <w:rsid w:val="00D31948"/>
    <w:rsid w:val="00D32448"/>
    <w:rsid w:val="00D32868"/>
    <w:rsid w:val="00D329D9"/>
    <w:rsid w:val="00D32DD0"/>
    <w:rsid w:val="00D32E9D"/>
    <w:rsid w:val="00D3382C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615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9F0"/>
    <w:rsid w:val="00D72C20"/>
    <w:rsid w:val="00D734BA"/>
    <w:rsid w:val="00D73C18"/>
    <w:rsid w:val="00D742E9"/>
    <w:rsid w:val="00D742FC"/>
    <w:rsid w:val="00D74327"/>
    <w:rsid w:val="00D74492"/>
    <w:rsid w:val="00D74BFC"/>
    <w:rsid w:val="00D753CA"/>
    <w:rsid w:val="00D75517"/>
    <w:rsid w:val="00D75F02"/>
    <w:rsid w:val="00D761BD"/>
    <w:rsid w:val="00D761C1"/>
    <w:rsid w:val="00D76600"/>
    <w:rsid w:val="00D76763"/>
    <w:rsid w:val="00D7699E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76E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50E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10E"/>
    <w:rsid w:val="00D972E9"/>
    <w:rsid w:val="00D972F6"/>
    <w:rsid w:val="00D975A9"/>
    <w:rsid w:val="00D9799B"/>
    <w:rsid w:val="00D97D29"/>
    <w:rsid w:val="00DA03B1"/>
    <w:rsid w:val="00DA06D0"/>
    <w:rsid w:val="00DA0782"/>
    <w:rsid w:val="00DA0BBE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9D"/>
    <w:rsid w:val="00DA52BE"/>
    <w:rsid w:val="00DA540B"/>
    <w:rsid w:val="00DA5BCB"/>
    <w:rsid w:val="00DA5EB3"/>
    <w:rsid w:val="00DA623D"/>
    <w:rsid w:val="00DA646E"/>
    <w:rsid w:val="00DA64AB"/>
    <w:rsid w:val="00DA6779"/>
    <w:rsid w:val="00DA69EE"/>
    <w:rsid w:val="00DA6F8F"/>
    <w:rsid w:val="00DA7031"/>
    <w:rsid w:val="00DA719E"/>
    <w:rsid w:val="00DA78D1"/>
    <w:rsid w:val="00DB055A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583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822"/>
    <w:rsid w:val="00DB5B29"/>
    <w:rsid w:val="00DB5B2B"/>
    <w:rsid w:val="00DB5C2F"/>
    <w:rsid w:val="00DB6649"/>
    <w:rsid w:val="00DB707B"/>
    <w:rsid w:val="00DB71DE"/>
    <w:rsid w:val="00DB75CE"/>
    <w:rsid w:val="00DB7AAC"/>
    <w:rsid w:val="00DB7ED9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F96"/>
    <w:rsid w:val="00DC76E5"/>
    <w:rsid w:val="00DC76FA"/>
    <w:rsid w:val="00DC7FE6"/>
    <w:rsid w:val="00DD00C9"/>
    <w:rsid w:val="00DD01B7"/>
    <w:rsid w:val="00DD05E5"/>
    <w:rsid w:val="00DD1817"/>
    <w:rsid w:val="00DD1ABC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028"/>
    <w:rsid w:val="00DD6536"/>
    <w:rsid w:val="00DD680D"/>
    <w:rsid w:val="00DD68AC"/>
    <w:rsid w:val="00DD6970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E7DC3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858"/>
    <w:rsid w:val="00DF5932"/>
    <w:rsid w:val="00DF641D"/>
    <w:rsid w:val="00DF64A5"/>
    <w:rsid w:val="00DF64D1"/>
    <w:rsid w:val="00DF65F5"/>
    <w:rsid w:val="00DF67A7"/>
    <w:rsid w:val="00DF67B8"/>
    <w:rsid w:val="00DF6A04"/>
    <w:rsid w:val="00DF7E75"/>
    <w:rsid w:val="00E00728"/>
    <w:rsid w:val="00E00AE2"/>
    <w:rsid w:val="00E00B3C"/>
    <w:rsid w:val="00E00CDC"/>
    <w:rsid w:val="00E00DFF"/>
    <w:rsid w:val="00E02270"/>
    <w:rsid w:val="00E02555"/>
    <w:rsid w:val="00E02D7A"/>
    <w:rsid w:val="00E03081"/>
    <w:rsid w:val="00E03C8B"/>
    <w:rsid w:val="00E045F9"/>
    <w:rsid w:val="00E04644"/>
    <w:rsid w:val="00E04B69"/>
    <w:rsid w:val="00E05621"/>
    <w:rsid w:val="00E056E9"/>
    <w:rsid w:val="00E060A3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51F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6DB5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63E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37EBA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3FF4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4A5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920"/>
    <w:rsid w:val="00E63DF8"/>
    <w:rsid w:val="00E644FB"/>
    <w:rsid w:val="00E645B2"/>
    <w:rsid w:val="00E64809"/>
    <w:rsid w:val="00E65770"/>
    <w:rsid w:val="00E65D6A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5F7"/>
    <w:rsid w:val="00E80B63"/>
    <w:rsid w:val="00E812E8"/>
    <w:rsid w:val="00E81715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829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0CE"/>
    <w:rsid w:val="00E932C8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6B37"/>
    <w:rsid w:val="00E97A58"/>
    <w:rsid w:val="00E97A5C"/>
    <w:rsid w:val="00EA0189"/>
    <w:rsid w:val="00EA0216"/>
    <w:rsid w:val="00EA0430"/>
    <w:rsid w:val="00EA09D9"/>
    <w:rsid w:val="00EA09E1"/>
    <w:rsid w:val="00EA09E2"/>
    <w:rsid w:val="00EA0C38"/>
    <w:rsid w:val="00EA1567"/>
    <w:rsid w:val="00EA1D76"/>
    <w:rsid w:val="00EA1EEA"/>
    <w:rsid w:val="00EA26BC"/>
    <w:rsid w:val="00EA2ED6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BD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BBA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6B13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4C03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238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A32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916"/>
    <w:rsid w:val="00F02E26"/>
    <w:rsid w:val="00F03849"/>
    <w:rsid w:val="00F03D61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4C"/>
    <w:rsid w:val="00F11176"/>
    <w:rsid w:val="00F1149E"/>
    <w:rsid w:val="00F1155A"/>
    <w:rsid w:val="00F11A8D"/>
    <w:rsid w:val="00F12CD1"/>
    <w:rsid w:val="00F12D20"/>
    <w:rsid w:val="00F13A24"/>
    <w:rsid w:val="00F13A8C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7C4"/>
    <w:rsid w:val="00F21913"/>
    <w:rsid w:val="00F21A2F"/>
    <w:rsid w:val="00F21D7F"/>
    <w:rsid w:val="00F222C5"/>
    <w:rsid w:val="00F226A2"/>
    <w:rsid w:val="00F22E8E"/>
    <w:rsid w:val="00F2321B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BD3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4E2"/>
    <w:rsid w:val="00F50B88"/>
    <w:rsid w:val="00F50CCC"/>
    <w:rsid w:val="00F5170C"/>
    <w:rsid w:val="00F5181D"/>
    <w:rsid w:val="00F51EC1"/>
    <w:rsid w:val="00F522E9"/>
    <w:rsid w:val="00F525D3"/>
    <w:rsid w:val="00F52CC9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274"/>
    <w:rsid w:val="00F6047D"/>
    <w:rsid w:val="00F60499"/>
    <w:rsid w:val="00F60581"/>
    <w:rsid w:val="00F60619"/>
    <w:rsid w:val="00F60729"/>
    <w:rsid w:val="00F60FFF"/>
    <w:rsid w:val="00F613A9"/>
    <w:rsid w:val="00F61517"/>
    <w:rsid w:val="00F6154B"/>
    <w:rsid w:val="00F61DB0"/>
    <w:rsid w:val="00F61E52"/>
    <w:rsid w:val="00F61F61"/>
    <w:rsid w:val="00F6210D"/>
    <w:rsid w:val="00F62A73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6C"/>
    <w:rsid w:val="00F66DA8"/>
    <w:rsid w:val="00F67148"/>
    <w:rsid w:val="00F6783C"/>
    <w:rsid w:val="00F67E4A"/>
    <w:rsid w:val="00F67EBF"/>
    <w:rsid w:val="00F67ED2"/>
    <w:rsid w:val="00F67F3A"/>
    <w:rsid w:val="00F7055B"/>
    <w:rsid w:val="00F706D4"/>
    <w:rsid w:val="00F7074C"/>
    <w:rsid w:val="00F7099A"/>
    <w:rsid w:val="00F70A8C"/>
    <w:rsid w:val="00F70BB6"/>
    <w:rsid w:val="00F7188E"/>
    <w:rsid w:val="00F71CAD"/>
    <w:rsid w:val="00F71CC2"/>
    <w:rsid w:val="00F71E8E"/>
    <w:rsid w:val="00F72660"/>
    <w:rsid w:val="00F72704"/>
    <w:rsid w:val="00F7290F"/>
    <w:rsid w:val="00F740AB"/>
    <w:rsid w:val="00F741BE"/>
    <w:rsid w:val="00F74DCB"/>
    <w:rsid w:val="00F75586"/>
    <w:rsid w:val="00F75F3B"/>
    <w:rsid w:val="00F765AE"/>
    <w:rsid w:val="00F76625"/>
    <w:rsid w:val="00F76A54"/>
    <w:rsid w:val="00F77356"/>
    <w:rsid w:val="00F77442"/>
    <w:rsid w:val="00F77B25"/>
    <w:rsid w:val="00F77D13"/>
    <w:rsid w:val="00F77F84"/>
    <w:rsid w:val="00F80965"/>
    <w:rsid w:val="00F80996"/>
    <w:rsid w:val="00F81343"/>
    <w:rsid w:val="00F81635"/>
    <w:rsid w:val="00F81C7D"/>
    <w:rsid w:val="00F81EE4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D18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1BD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DAA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C7815"/>
    <w:rsid w:val="00FD01F4"/>
    <w:rsid w:val="00FD045C"/>
    <w:rsid w:val="00FD04EB"/>
    <w:rsid w:val="00FD059C"/>
    <w:rsid w:val="00FD0B51"/>
    <w:rsid w:val="00FD0ED6"/>
    <w:rsid w:val="00FD162E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B4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72C9C"/>
    <w:pPr>
      <w:spacing w:before="100" w:beforeAutospacing="1" w:after="100" w:afterAutospacing="1"/>
      <w:outlineLvl w:val="0"/>
    </w:pPr>
    <w:rPr>
      <w:b/>
      <w:bCs/>
      <w:noProof w:val="0"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B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g-star-inserted">
    <w:name w:val="ng-star-inserted"/>
    <w:basedOn w:val="DefaultParagraphFont"/>
    <w:rsid w:val="00EC6B13"/>
  </w:style>
  <w:style w:type="character" w:customStyle="1" w:styleId="Heading1Char">
    <w:name w:val="Heading 1 Char"/>
    <w:basedOn w:val="DefaultParagraphFont"/>
    <w:link w:val="Heading1"/>
    <w:uiPriority w:val="9"/>
    <w:rsid w:val="00872C9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F35BD3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5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7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9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4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6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4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7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httltohienthanh.org/co-doc-giao-duc/loi-song-hang-ngay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DA0E56-27BB-4F46-AD63-69B8BC9C6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39</Words>
  <Characters>307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    CÂU HỎI HÀNG NGANG</vt:lpstr>
      <vt:lpstr>        Ô CHỮ HÀNG DỌC: /…………………………………………..Kinh Thánh: …………………..</vt:lpstr>
    </vt:vector>
  </TitlesOfParts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7</cp:revision>
  <cp:lastPrinted>2026-07-18T10:21:00Z</cp:lastPrinted>
  <dcterms:created xsi:type="dcterms:W3CDTF">2026-07-16T01:52:00Z</dcterms:created>
  <dcterms:modified xsi:type="dcterms:W3CDTF">2026-07-18T10:22:00Z</dcterms:modified>
</cp:coreProperties>
</file>